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0142F" w14:textId="77777777" w:rsidR="0078422A" w:rsidRPr="00B81764" w:rsidRDefault="0078422A" w:rsidP="009457E7">
      <w:pPr>
        <w:pStyle w:val="berschrift2"/>
      </w:pPr>
      <w:r w:rsidRPr="00B81764">
        <w:t>Supplementary Materials</w:t>
      </w:r>
    </w:p>
    <w:p w14:paraId="701C7B02" w14:textId="3146855E" w:rsidR="000F6BB1" w:rsidRPr="00B81764" w:rsidRDefault="000F6BB1" w:rsidP="009457E7">
      <w:pPr>
        <w:spacing w:line="360" w:lineRule="auto"/>
        <w:rPr>
          <w:b/>
          <w:lang w:val="en-CA"/>
        </w:rPr>
      </w:pPr>
      <w:r w:rsidRPr="00B81764">
        <w:rPr>
          <w:b/>
          <w:lang w:val="en-CA"/>
        </w:rPr>
        <w:t>Table A1</w:t>
      </w:r>
    </w:p>
    <w:p w14:paraId="650E771C" w14:textId="1C92B7B7" w:rsidR="000F6BB1" w:rsidRPr="00B81764" w:rsidRDefault="000F6BB1" w:rsidP="009457E7">
      <w:pPr>
        <w:spacing w:line="360" w:lineRule="auto"/>
        <w:rPr>
          <w:i/>
          <w:shd w:val="clear" w:color="auto" w:fill="FFFFFF"/>
          <w:lang w:val="en-CA"/>
        </w:rPr>
      </w:pPr>
      <w:r w:rsidRPr="00B81764">
        <w:rPr>
          <w:i/>
          <w:shd w:val="clear" w:color="auto" w:fill="FFFFFF"/>
          <w:lang w:val="en-CA"/>
        </w:rPr>
        <w:t>Design Factors of Companions of Bouquet, Mäkelä</w:t>
      </w:r>
      <w:r w:rsidR="00124D26">
        <w:rPr>
          <w:i/>
          <w:shd w:val="clear" w:color="auto" w:fill="FFFFFF"/>
          <w:lang w:val="en-CA"/>
        </w:rPr>
        <w:t>,</w:t>
      </w:r>
      <w:r w:rsidRPr="00B81764">
        <w:rPr>
          <w:i/>
          <w:shd w:val="clear" w:color="auto" w:fill="FFFFFF"/>
          <w:lang w:val="en-CA"/>
        </w:rPr>
        <w:t xml:space="preserve"> and Schmidt (2021) with </w:t>
      </w:r>
      <w:r w:rsidR="00124D26">
        <w:rPr>
          <w:i/>
          <w:shd w:val="clear" w:color="auto" w:fill="FFFFFF"/>
          <w:lang w:val="en-CA"/>
        </w:rPr>
        <w:t xml:space="preserve">a </w:t>
      </w:r>
      <w:r w:rsidRPr="00B81764">
        <w:rPr>
          <w:i/>
          <w:shd w:val="clear" w:color="auto" w:fill="FFFFFF"/>
          <w:lang w:val="en-CA"/>
        </w:rPr>
        <w:t>short description.</w:t>
      </w:r>
    </w:p>
    <w:tbl>
      <w:tblPr>
        <w:tblStyle w:val="Tabellenraster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1994"/>
        <w:gridCol w:w="6610"/>
      </w:tblGrid>
      <w:tr w:rsidR="000F6BB1" w:rsidRPr="00B81764" w14:paraId="7AACEAF3" w14:textId="77777777" w:rsidTr="00822D75">
        <w:tc>
          <w:tcPr>
            <w:tcW w:w="416" w:type="dxa"/>
            <w:tcBorders>
              <w:top w:val="single" w:sz="4" w:space="0" w:color="auto"/>
              <w:bottom w:val="single" w:sz="4" w:space="0" w:color="auto"/>
            </w:tcBorders>
          </w:tcPr>
          <w:p w14:paraId="6349E1DE" w14:textId="77777777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</w:p>
        </w:tc>
        <w:tc>
          <w:tcPr>
            <w:tcW w:w="1994" w:type="dxa"/>
            <w:tcBorders>
              <w:top w:val="single" w:sz="4" w:space="0" w:color="auto"/>
              <w:bottom w:val="single" w:sz="4" w:space="0" w:color="auto"/>
            </w:tcBorders>
          </w:tcPr>
          <w:p w14:paraId="246AF018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 xml:space="preserve">Design </w:t>
            </w:r>
            <w:proofErr w:type="spellStart"/>
            <w:r w:rsidRPr="00B81764">
              <w:t>Factor</w:t>
            </w:r>
            <w:proofErr w:type="spellEnd"/>
          </w:p>
        </w:tc>
        <w:tc>
          <w:tcPr>
            <w:tcW w:w="6610" w:type="dxa"/>
            <w:tcBorders>
              <w:top w:val="single" w:sz="4" w:space="0" w:color="auto"/>
              <w:bottom w:val="single" w:sz="4" w:space="0" w:color="auto"/>
            </w:tcBorders>
          </w:tcPr>
          <w:p w14:paraId="35899885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 xml:space="preserve">Short Description </w:t>
            </w:r>
          </w:p>
        </w:tc>
      </w:tr>
      <w:tr w:rsidR="000F6BB1" w:rsidRPr="00B81764" w14:paraId="5619DBD1" w14:textId="77777777" w:rsidTr="00822D75">
        <w:tc>
          <w:tcPr>
            <w:tcW w:w="41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6BE54CD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1</w:t>
            </w:r>
          </w:p>
        </w:tc>
        <w:tc>
          <w:tcPr>
            <w:tcW w:w="199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EC8254C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 xml:space="preserve">Visual and </w:t>
            </w:r>
            <w:proofErr w:type="spellStart"/>
            <w:r w:rsidRPr="00B81764">
              <w:t>Auditory</w:t>
            </w:r>
            <w:proofErr w:type="spellEnd"/>
            <w:r w:rsidRPr="00B81764">
              <w:t xml:space="preserve"> </w:t>
            </w:r>
            <w:proofErr w:type="spellStart"/>
            <w:r w:rsidRPr="00B81764">
              <w:t>Appearance</w:t>
            </w:r>
            <w:proofErr w:type="spellEnd"/>
          </w:p>
        </w:tc>
        <w:tc>
          <w:tcPr>
            <w:tcW w:w="661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F4BB2DF" w14:textId="77777777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>The visual and auditory appearance of companions in video games, including gender, age, ethnicity, status, behavior, and animations. They can also accompany the player through auditory, mental, or magical means.</w:t>
            </w:r>
          </w:p>
        </w:tc>
      </w:tr>
      <w:tr w:rsidR="000F6BB1" w:rsidRPr="00B81764" w14:paraId="7F4454F2" w14:textId="77777777" w:rsidTr="00822D75">
        <w:tc>
          <w:tcPr>
            <w:tcW w:w="416" w:type="dxa"/>
          </w:tcPr>
          <w:p w14:paraId="3912D3B7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2</w:t>
            </w:r>
          </w:p>
        </w:tc>
        <w:tc>
          <w:tcPr>
            <w:tcW w:w="1994" w:type="dxa"/>
          </w:tcPr>
          <w:p w14:paraId="2250F7D0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Awareness</w:t>
            </w:r>
          </w:p>
        </w:tc>
        <w:tc>
          <w:tcPr>
            <w:tcW w:w="6610" w:type="dxa"/>
          </w:tcPr>
          <w:p w14:paraId="173FA25C" w14:textId="1004DE4C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 xml:space="preserve">The ability of companions to perceive their surroundings and respond to </w:t>
            </w:r>
            <w:r w:rsidR="00B42342">
              <w:rPr>
                <w:lang w:val="en-CA"/>
              </w:rPr>
              <w:t>environmental changes</w:t>
            </w:r>
            <w:r w:rsidRPr="00B81764">
              <w:rPr>
                <w:lang w:val="en-CA"/>
              </w:rPr>
              <w:t>, including awareness of danger. They can also comment on the environment and offer help in solving problems.</w:t>
            </w:r>
          </w:p>
        </w:tc>
      </w:tr>
      <w:tr w:rsidR="000F6BB1" w:rsidRPr="00B81764" w14:paraId="3982CAC0" w14:textId="77777777" w:rsidTr="00822D75">
        <w:tc>
          <w:tcPr>
            <w:tcW w:w="416" w:type="dxa"/>
            <w:shd w:val="clear" w:color="auto" w:fill="D9D9D9" w:themeFill="background1" w:themeFillShade="D9"/>
          </w:tcPr>
          <w:p w14:paraId="7B7BCA96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3</w:t>
            </w:r>
          </w:p>
        </w:tc>
        <w:tc>
          <w:tcPr>
            <w:tcW w:w="1994" w:type="dxa"/>
            <w:shd w:val="clear" w:color="auto" w:fill="D9D9D9" w:themeFill="background1" w:themeFillShade="D9"/>
          </w:tcPr>
          <w:p w14:paraId="5717D44D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Emotional Intelligence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14:paraId="483878E5" w14:textId="77777777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>The ability of companions to show and react to emotions in a way that aligns with player expectations and strengthens the bond between the player and the virtual character.</w:t>
            </w:r>
          </w:p>
        </w:tc>
      </w:tr>
      <w:tr w:rsidR="000F6BB1" w:rsidRPr="00B81764" w14:paraId="0044673D" w14:textId="77777777" w:rsidTr="00822D75">
        <w:tc>
          <w:tcPr>
            <w:tcW w:w="416" w:type="dxa"/>
          </w:tcPr>
          <w:p w14:paraId="69A8EE41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4</w:t>
            </w:r>
          </w:p>
        </w:tc>
        <w:tc>
          <w:tcPr>
            <w:tcW w:w="1994" w:type="dxa"/>
          </w:tcPr>
          <w:p w14:paraId="10C930E6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proofErr w:type="spellStart"/>
            <w:r w:rsidRPr="00B81764">
              <w:t>Social</w:t>
            </w:r>
            <w:proofErr w:type="spellEnd"/>
            <w:r w:rsidRPr="00B81764">
              <w:t xml:space="preserve"> Relations</w:t>
            </w:r>
          </w:p>
        </w:tc>
        <w:tc>
          <w:tcPr>
            <w:tcW w:w="6610" w:type="dxa"/>
          </w:tcPr>
          <w:p w14:paraId="11658FA5" w14:textId="53858B94" w:rsidR="000F6BB1" w:rsidRPr="00B81764" w:rsidRDefault="00B42342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>
              <w:rPr>
                <w:lang w:val="en-CA"/>
              </w:rPr>
              <w:t>Companions' connections and interactions</w:t>
            </w:r>
            <w:r w:rsidR="000F6BB1" w:rsidRPr="00B81764">
              <w:rPr>
                <w:lang w:val="en-CA"/>
              </w:rPr>
              <w:t xml:space="preserve"> with other characters, including the player and other NPCs.</w:t>
            </w:r>
          </w:p>
        </w:tc>
      </w:tr>
      <w:tr w:rsidR="000F6BB1" w:rsidRPr="00B81764" w14:paraId="032688CE" w14:textId="77777777" w:rsidTr="00822D75">
        <w:tc>
          <w:tcPr>
            <w:tcW w:w="416" w:type="dxa"/>
            <w:shd w:val="clear" w:color="auto" w:fill="D9D9D9" w:themeFill="background1" w:themeFillShade="D9"/>
          </w:tcPr>
          <w:p w14:paraId="5B394EC6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5</w:t>
            </w:r>
          </w:p>
        </w:tc>
        <w:tc>
          <w:tcPr>
            <w:tcW w:w="1994" w:type="dxa"/>
            <w:shd w:val="clear" w:color="auto" w:fill="D9D9D9" w:themeFill="background1" w:themeFillShade="D9"/>
          </w:tcPr>
          <w:p w14:paraId="408FE3F0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Personality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14:paraId="6B284687" w14:textId="77777777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>A set of unique characteristics that define a companion. This can relate to psychological trait models, impacting the game's interactions.</w:t>
            </w:r>
          </w:p>
        </w:tc>
      </w:tr>
      <w:tr w:rsidR="000F6BB1" w:rsidRPr="00B81764" w14:paraId="445E85EE" w14:textId="77777777" w:rsidTr="00822D75">
        <w:tc>
          <w:tcPr>
            <w:tcW w:w="416" w:type="dxa"/>
          </w:tcPr>
          <w:p w14:paraId="785AFFB4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6</w:t>
            </w:r>
          </w:p>
        </w:tc>
        <w:tc>
          <w:tcPr>
            <w:tcW w:w="1994" w:type="dxa"/>
          </w:tcPr>
          <w:p w14:paraId="5610976D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Own Agenda</w:t>
            </w:r>
          </w:p>
        </w:tc>
        <w:tc>
          <w:tcPr>
            <w:tcW w:w="6610" w:type="dxa"/>
          </w:tcPr>
          <w:p w14:paraId="558E04E4" w14:textId="77777777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>A companion's personal goals or motivations for accompanying the player character. Goals can align with or be separate from the player's goals.</w:t>
            </w:r>
          </w:p>
        </w:tc>
      </w:tr>
      <w:tr w:rsidR="000F6BB1" w:rsidRPr="00B81764" w14:paraId="7C1C475B" w14:textId="77777777" w:rsidTr="00822D75">
        <w:tc>
          <w:tcPr>
            <w:tcW w:w="416" w:type="dxa"/>
            <w:shd w:val="clear" w:color="auto" w:fill="D9D9D9" w:themeFill="background1" w:themeFillShade="D9"/>
          </w:tcPr>
          <w:p w14:paraId="7944D2E6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7</w:t>
            </w:r>
          </w:p>
        </w:tc>
        <w:tc>
          <w:tcPr>
            <w:tcW w:w="1994" w:type="dxa"/>
            <w:shd w:val="clear" w:color="auto" w:fill="D9D9D9" w:themeFill="background1" w:themeFillShade="D9"/>
          </w:tcPr>
          <w:p w14:paraId="605BC0C8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Background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14:paraId="3AFFA2FB" w14:textId="77777777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>The past experiences, history, and origins of a companion character in a video game. Backgrounds of companions are often revealed throughout the game.</w:t>
            </w:r>
          </w:p>
        </w:tc>
      </w:tr>
      <w:tr w:rsidR="000F6BB1" w:rsidRPr="00B81764" w14:paraId="2305C1E3" w14:textId="77777777" w:rsidTr="00822D75">
        <w:tc>
          <w:tcPr>
            <w:tcW w:w="416" w:type="dxa"/>
          </w:tcPr>
          <w:p w14:paraId="63EA5588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8</w:t>
            </w:r>
          </w:p>
        </w:tc>
        <w:tc>
          <w:tcPr>
            <w:tcW w:w="1994" w:type="dxa"/>
          </w:tcPr>
          <w:p w14:paraId="2FE03CC4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proofErr w:type="spellStart"/>
            <w:r w:rsidRPr="00B81764">
              <w:t>Context</w:t>
            </w:r>
            <w:proofErr w:type="spellEnd"/>
            <w:r w:rsidRPr="00B81764">
              <w:t xml:space="preserve"> </w:t>
            </w:r>
            <w:proofErr w:type="spellStart"/>
            <w:r w:rsidRPr="00B81764">
              <w:t>Sensitivity</w:t>
            </w:r>
            <w:proofErr w:type="spellEnd"/>
          </w:p>
        </w:tc>
        <w:tc>
          <w:tcPr>
            <w:tcW w:w="6610" w:type="dxa"/>
          </w:tcPr>
          <w:p w14:paraId="4887F66E" w14:textId="77777777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 xml:space="preserve">The ability of companions to respond and adapt to the current situation, including understanding when they or others are in danger and </w:t>
            </w:r>
            <w:proofErr w:type="gramStart"/>
            <w:r w:rsidRPr="00B81764">
              <w:rPr>
                <w:lang w:val="en-CA"/>
              </w:rPr>
              <w:t>providing assistance</w:t>
            </w:r>
            <w:proofErr w:type="gramEnd"/>
            <w:r w:rsidRPr="00B81764">
              <w:rPr>
                <w:lang w:val="en-CA"/>
              </w:rPr>
              <w:t>.</w:t>
            </w:r>
          </w:p>
        </w:tc>
      </w:tr>
      <w:tr w:rsidR="000F6BB1" w:rsidRPr="00B81764" w14:paraId="7991BD6E" w14:textId="77777777" w:rsidTr="00822D75">
        <w:tc>
          <w:tcPr>
            <w:tcW w:w="416" w:type="dxa"/>
            <w:shd w:val="clear" w:color="auto" w:fill="D9D9D9" w:themeFill="background1" w:themeFillShade="D9"/>
          </w:tcPr>
          <w:p w14:paraId="2EEBF8D5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9</w:t>
            </w:r>
          </w:p>
        </w:tc>
        <w:tc>
          <w:tcPr>
            <w:tcW w:w="1994" w:type="dxa"/>
            <w:shd w:val="clear" w:color="auto" w:fill="D9D9D9" w:themeFill="background1" w:themeFillShade="D9"/>
          </w:tcPr>
          <w:p w14:paraId="2DB5D547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proofErr w:type="spellStart"/>
            <w:r w:rsidRPr="00B81764">
              <w:t>Autonomy</w:t>
            </w:r>
            <w:proofErr w:type="spellEnd"/>
          </w:p>
        </w:tc>
        <w:tc>
          <w:tcPr>
            <w:tcW w:w="6610" w:type="dxa"/>
            <w:shd w:val="clear" w:color="auto" w:fill="D9D9D9" w:themeFill="background1" w:themeFillShade="D9"/>
          </w:tcPr>
          <w:p w14:paraId="33C3CCBA" w14:textId="77777777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>The degree of a companion's independence to the player's input varies, ranging from fully autonomous companions that act independently, semi-autonomous companions influenced by the player, to non-autonomous companions fully controlled by the player.</w:t>
            </w:r>
          </w:p>
        </w:tc>
      </w:tr>
      <w:tr w:rsidR="000F6BB1" w:rsidRPr="00B81764" w14:paraId="5A60661F" w14:textId="77777777" w:rsidTr="00822D75">
        <w:tc>
          <w:tcPr>
            <w:tcW w:w="416" w:type="dxa"/>
          </w:tcPr>
          <w:p w14:paraId="671D1833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10</w:t>
            </w:r>
          </w:p>
        </w:tc>
        <w:tc>
          <w:tcPr>
            <w:tcW w:w="1994" w:type="dxa"/>
          </w:tcPr>
          <w:p w14:paraId="62364473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 xml:space="preserve">Initiative and </w:t>
            </w:r>
            <w:proofErr w:type="spellStart"/>
            <w:r w:rsidRPr="00B81764">
              <w:t>Activity</w:t>
            </w:r>
            <w:proofErr w:type="spellEnd"/>
          </w:p>
        </w:tc>
        <w:tc>
          <w:tcPr>
            <w:tcW w:w="6610" w:type="dxa"/>
          </w:tcPr>
          <w:p w14:paraId="56ECED82" w14:textId="77777777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>The companions' proactivity and independence manifest in self-initiated actions that occur regardless of the player's influence.</w:t>
            </w:r>
          </w:p>
        </w:tc>
      </w:tr>
      <w:tr w:rsidR="000F6BB1" w:rsidRPr="00B81764" w14:paraId="595DD476" w14:textId="77777777" w:rsidTr="00822D75">
        <w:tc>
          <w:tcPr>
            <w:tcW w:w="416" w:type="dxa"/>
            <w:shd w:val="clear" w:color="auto" w:fill="D9D9D9" w:themeFill="background1" w:themeFillShade="D9"/>
          </w:tcPr>
          <w:p w14:paraId="3F3AA18E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11</w:t>
            </w:r>
          </w:p>
        </w:tc>
        <w:tc>
          <w:tcPr>
            <w:tcW w:w="1994" w:type="dxa"/>
            <w:shd w:val="clear" w:color="auto" w:fill="D9D9D9" w:themeFill="background1" w:themeFillShade="D9"/>
          </w:tcPr>
          <w:p w14:paraId="4754ACD0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 xml:space="preserve">Communication </w:t>
            </w:r>
            <w:proofErr w:type="spellStart"/>
            <w:r w:rsidRPr="00B81764">
              <w:t>with</w:t>
            </w:r>
            <w:proofErr w:type="spellEnd"/>
            <w:r w:rsidRPr="00B81764">
              <w:t xml:space="preserve"> </w:t>
            </w:r>
            <w:proofErr w:type="spellStart"/>
            <w:r w:rsidRPr="00B81764">
              <w:t>the</w:t>
            </w:r>
            <w:proofErr w:type="spellEnd"/>
            <w:r w:rsidRPr="00B81764">
              <w:t xml:space="preserve"> Player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14:paraId="16767471" w14:textId="63DE77E1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>The way companions interact and convey information to the player through natural language, non-verbal cues, or advanced verbal communication such as deep dialogue trees.</w:t>
            </w:r>
          </w:p>
        </w:tc>
      </w:tr>
      <w:tr w:rsidR="000F6BB1" w:rsidRPr="00B81764" w14:paraId="5E030E6A" w14:textId="77777777" w:rsidTr="00822D75">
        <w:tc>
          <w:tcPr>
            <w:tcW w:w="416" w:type="dxa"/>
          </w:tcPr>
          <w:p w14:paraId="7FACA2A8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12</w:t>
            </w:r>
          </w:p>
        </w:tc>
        <w:tc>
          <w:tcPr>
            <w:tcW w:w="1994" w:type="dxa"/>
          </w:tcPr>
          <w:p w14:paraId="1CE90789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 xml:space="preserve">Communication </w:t>
            </w:r>
            <w:proofErr w:type="spellStart"/>
            <w:r w:rsidRPr="00B81764">
              <w:t>with</w:t>
            </w:r>
            <w:proofErr w:type="spellEnd"/>
            <w:r w:rsidRPr="00B81764">
              <w:t xml:space="preserve"> </w:t>
            </w:r>
            <w:proofErr w:type="spellStart"/>
            <w:r w:rsidRPr="00B81764">
              <w:t>other</w:t>
            </w:r>
            <w:proofErr w:type="spellEnd"/>
            <w:r w:rsidRPr="00B81764">
              <w:t xml:space="preserve"> NPCs</w:t>
            </w:r>
          </w:p>
        </w:tc>
        <w:tc>
          <w:tcPr>
            <w:tcW w:w="6610" w:type="dxa"/>
          </w:tcPr>
          <w:p w14:paraId="32D2DA07" w14:textId="0E5D823F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>The way companions interact and communicate with non-player characters in the game</w:t>
            </w:r>
            <w:r w:rsidR="00B42342">
              <w:rPr>
                <w:lang w:val="en-CA"/>
              </w:rPr>
              <w:t xml:space="preserve"> is</w:t>
            </w:r>
            <w:r w:rsidRPr="00B81764">
              <w:rPr>
                <w:lang w:val="en-CA"/>
              </w:rPr>
              <w:t xml:space="preserve"> often through scripted interactions.</w:t>
            </w:r>
          </w:p>
        </w:tc>
      </w:tr>
      <w:tr w:rsidR="000F6BB1" w:rsidRPr="00B81764" w14:paraId="1B5AC0A2" w14:textId="77777777" w:rsidTr="00822D75">
        <w:tc>
          <w:tcPr>
            <w:tcW w:w="416" w:type="dxa"/>
            <w:shd w:val="clear" w:color="auto" w:fill="D9D9D9" w:themeFill="background1" w:themeFillShade="D9"/>
          </w:tcPr>
          <w:p w14:paraId="364CEA7A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13</w:t>
            </w:r>
          </w:p>
        </w:tc>
        <w:tc>
          <w:tcPr>
            <w:tcW w:w="1994" w:type="dxa"/>
            <w:shd w:val="clear" w:color="auto" w:fill="D9D9D9" w:themeFill="background1" w:themeFillShade="D9"/>
          </w:tcPr>
          <w:p w14:paraId="3FCC085C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Independence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14:paraId="11699A8D" w14:textId="6E73AFBD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 xml:space="preserve">The degree to which player characters and companions </w:t>
            </w:r>
            <w:r w:rsidR="009B418B">
              <w:rPr>
                <w:lang w:val="en-CA"/>
              </w:rPr>
              <w:t>depend</w:t>
            </w:r>
            <w:r w:rsidRPr="00B81764">
              <w:rPr>
                <w:lang w:val="en-CA"/>
              </w:rPr>
              <w:t xml:space="preserve"> on each other in a game, with companions typically dependent on the player character for protection and guidance.</w:t>
            </w:r>
          </w:p>
        </w:tc>
      </w:tr>
      <w:tr w:rsidR="000F6BB1" w:rsidRPr="00B81764" w14:paraId="5A5E66F2" w14:textId="77777777" w:rsidTr="00822D75">
        <w:tc>
          <w:tcPr>
            <w:tcW w:w="416" w:type="dxa"/>
          </w:tcPr>
          <w:p w14:paraId="039CBD2E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14</w:t>
            </w:r>
          </w:p>
        </w:tc>
        <w:tc>
          <w:tcPr>
            <w:tcW w:w="1994" w:type="dxa"/>
          </w:tcPr>
          <w:p w14:paraId="2F123546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Power Dynamics</w:t>
            </w:r>
          </w:p>
        </w:tc>
        <w:tc>
          <w:tcPr>
            <w:tcW w:w="6610" w:type="dxa"/>
          </w:tcPr>
          <w:p w14:paraId="689294AC" w14:textId="77777777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>The relative levels of power and abilities between player characters and companions in a game, often with player characters being more powerful.</w:t>
            </w:r>
          </w:p>
        </w:tc>
      </w:tr>
      <w:tr w:rsidR="000F6BB1" w:rsidRPr="00B81764" w14:paraId="459F0D60" w14:textId="77777777" w:rsidTr="00822D75">
        <w:tc>
          <w:tcPr>
            <w:tcW w:w="416" w:type="dxa"/>
            <w:shd w:val="clear" w:color="auto" w:fill="D9D9D9" w:themeFill="background1" w:themeFillShade="D9"/>
          </w:tcPr>
          <w:p w14:paraId="72A0314C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lastRenderedPageBreak/>
              <w:t>15</w:t>
            </w:r>
          </w:p>
        </w:tc>
        <w:tc>
          <w:tcPr>
            <w:tcW w:w="1994" w:type="dxa"/>
            <w:shd w:val="clear" w:color="auto" w:fill="D9D9D9" w:themeFill="background1" w:themeFillShade="D9"/>
          </w:tcPr>
          <w:p w14:paraId="06901338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proofErr w:type="spellStart"/>
            <w:r w:rsidRPr="00B81764">
              <w:t>Obligations</w:t>
            </w:r>
            <w:proofErr w:type="spellEnd"/>
          </w:p>
        </w:tc>
        <w:tc>
          <w:tcPr>
            <w:tcW w:w="6610" w:type="dxa"/>
            <w:shd w:val="clear" w:color="auto" w:fill="D9D9D9" w:themeFill="background1" w:themeFillShade="D9"/>
          </w:tcPr>
          <w:p w14:paraId="603E0051" w14:textId="326F230B" w:rsidR="000F6BB1" w:rsidRPr="00B81764" w:rsidRDefault="000812D0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>
              <w:rPr>
                <w:lang w:val="en-CA"/>
              </w:rPr>
              <w:t>The responsibilities and duties of player characters or companions towards each other in a game are integral to the story and potentially evolve</w:t>
            </w:r>
            <w:r w:rsidR="000F6BB1" w:rsidRPr="00B81764">
              <w:rPr>
                <w:lang w:val="en-CA"/>
              </w:rPr>
              <w:t xml:space="preserve"> into deeper connections.</w:t>
            </w:r>
          </w:p>
        </w:tc>
      </w:tr>
      <w:tr w:rsidR="000F6BB1" w:rsidRPr="00B81764" w14:paraId="2A9C668D" w14:textId="77777777" w:rsidTr="00822D75">
        <w:tc>
          <w:tcPr>
            <w:tcW w:w="416" w:type="dxa"/>
          </w:tcPr>
          <w:p w14:paraId="01D0EF93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16</w:t>
            </w:r>
          </w:p>
        </w:tc>
        <w:tc>
          <w:tcPr>
            <w:tcW w:w="1994" w:type="dxa"/>
          </w:tcPr>
          <w:p w14:paraId="478389C2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 xml:space="preserve">Story </w:t>
            </w:r>
            <w:proofErr w:type="spellStart"/>
            <w:r w:rsidRPr="00B81764">
              <w:t>Relevance</w:t>
            </w:r>
            <w:proofErr w:type="spellEnd"/>
          </w:p>
        </w:tc>
        <w:tc>
          <w:tcPr>
            <w:tcW w:w="6610" w:type="dxa"/>
          </w:tcPr>
          <w:p w14:paraId="1C48A987" w14:textId="77777777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>The degree to which a companion is relevant to and influences the story. Potentially important to both gameplay and story.</w:t>
            </w:r>
          </w:p>
        </w:tc>
      </w:tr>
      <w:tr w:rsidR="000F6BB1" w:rsidRPr="00B81764" w14:paraId="0E44B102" w14:textId="77777777" w:rsidTr="00822D75">
        <w:tc>
          <w:tcPr>
            <w:tcW w:w="416" w:type="dxa"/>
            <w:shd w:val="clear" w:color="auto" w:fill="D9D9D9" w:themeFill="background1" w:themeFillShade="D9"/>
          </w:tcPr>
          <w:p w14:paraId="4D170624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>17</w:t>
            </w:r>
          </w:p>
        </w:tc>
        <w:tc>
          <w:tcPr>
            <w:tcW w:w="1994" w:type="dxa"/>
            <w:shd w:val="clear" w:color="auto" w:fill="D9D9D9" w:themeFill="background1" w:themeFillShade="D9"/>
          </w:tcPr>
          <w:p w14:paraId="07536188" w14:textId="77777777" w:rsidR="000F6BB1" w:rsidRPr="00B81764" w:rsidRDefault="000F6BB1" w:rsidP="009457E7">
            <w:pPr>
              <w:pStyle w:val="StandardohneEinzugmitLZdavor"/>
              <w:spacing w:line="240" w:lineRule="auto"/>
            </w:pPr>
            <w:r w:rsidRPr="00B81764">
              <w:t xml:space="preserve">Gameplay </w:t>
            </w:r>
            <w:proofErr w:type="spellStart"/>
            <w:r w:rsidRPr="00B81764">
              <w:t>Relevance</w:t>
            </w:r>
            <w:proofErr w:type="spellEnd"/>
          </w:p>
        </w:tc>
        <w:tc>
          <w:tcPr>
            <w:tcW w:w="6610" w:type="dxa"/>
            <w:shd w:val="clear" w:color="auto" w:fill="D9D9D9" w:themeFill="background1" w:themeFillShade="D9"/>
          </w:tcPr>
          <w:p w14:paraId="24D158B4" w14:textId="77777777" w:rsidR="000F6BB1" w:rsidRPr="00B81764" w:rsidRDefault="000F6BB1" w:rsidP="009457E7">
            <w:pPr>
              <w:pStyle w:val="StandardohneEinzugmitLZdavor"/>
              <w:spacing w:line="240" w:lineRule="auto"/>
              <w:rPr>
                <w:lang w:val="en-CA"/>
              </w:rPr>
            </w:pPr>
            <w:r w:rsidRPr="00B81764">
              <w:rPr>
                <w:lang w:val="en-CA"/>
              </w:rPr>
              <w:t>The degree to which a companion influences gameplay and is part of game mechanics, including aiding in puzzles, defeating enemies, alerting the player to nearby enemies, fetching supplies, or acting as storage and transportation.</w:t>
            </w:r>
          </w:p>
        </w:tc>
      </w:tr>
    </w:tbl>
    <w:p w14:paraId="6EA8FFB8" w14:textId="77777777" w:rsidR="000F6BB1" w:rsidRPr="00B81764" w:rsidRDefault="000F6BB1" w:rsidP="009457E7">
      <w:pPr>
        <w:rPr>
          <w:b/>
        </w:rPr>
      </w:pPr>
    </w:p>
    <w:p w14:paraId="76E9D70D" w14:textId="03EC0B75" w:rsidR="009457E7" w:rsidRPr="00B81764" w:rsidRDefault="009457E7">
      <w:pPr>
        <w:rPr>
          <w:b/>
        </w:rPr>
      </w:pPr>
      <w:r w:rsidRPr="00B81764">
        <w:rPr>
          <w:b/>
        </w:rPr>
        <w:br w:type="page"/>
      </w:r>
    </w:p>
    <w:p w14:paraId="307B20E7" w14:textId="6121FE0F" w:rsidR="00AA2DC6" w:rsidRPr="00B81764" w:rsidRDefault="00AA2DC6" w:rsidP="009457E7">
      <w:pPr>
        <w:spacing w:line="360" w:lineRule="auto"/>
        <w:rPr>
          <w:b/>
          <w:lang w:val="en-CA"/>
        </w:rPr>
      </w:pPr>
      <w:r w:rsidRPr="00B81764">
        <w:rPr>
          <w:b/>
          <w:lang w:val="en-CA"/>
        </w:rPr>
        <w:lastRenderedPageBreak/>
        <w:t>Table A</w:t>
      </w:r>
      <w:r w:rsidR="000F6BB1" w:rsidRPr="00B81764">
        <w:rPr>
          <w:b/>
          <w:lang w:val="en-CA"/>
        </w:rPr>
        <w:t>2</w:t>
      </w:r>
    </w:p>
    <w:p w14:paraId="11A332F5" w14:textId="0F0A11B5" w:rsidR="0078422A" w:rsidRPr="00B81764" w:rsidRDefault="0078422A" w:rsidP="009457E7">
      <w:pPr>
        <w:spacing w:line="360" w:lineRule="auto"/>
        <w:rPr>
          <w:i/>
          <w:lang w:val="en-CA"/>
        </w:rPr>
      </w:pPr>
      <w:r w:rsidRPr="00B81764">
        <w:rPr>
          <w:i/>
          <w:lang w:val="en-CA"/>
        </w:rPr>
        <w:t xml:space="preserve">Items of the 20 Design Factors of </w:t>
      </w:r>
      <w:r w:rsidR="00F003E4" w:rsidRPr="00B81764">
        <w:rPr>
          <w:i/>
          <w:lang w:val="en-CA"/>
        </w:rPr>
        <w:t>Companion</w:t>
      </w:r>
      <w:r w:rsidRPr="00B81764">
        <w:rPr>
          <w:i/>
          <w:lang w:val="en-CA"/>
        </w:rPr>
        <w:t>-Design-Scale with English Translation Recommendations</w:t>
      </w:r>
    </w:p>
    <w:tbl>
      <w:tblPr>
        <w:tblW w:w="907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91"/>
        <w:gridCol w:w="341"/>
        <w:gridCol w:w="253"/>
        <w:gridCol w:w="567"/>
        <w:gridCol w:w="6520"/>
      </w:tblGrid>
      <w:tr w:rsidR="0078422A" w:rsidRPr="00B81764" w14:paraId="266F9756" w14:textId="77777777" w:rsidTr="00621169">
        <w:trPr>
          <w:trHeight w:val="340"/>
        </w:trPr>
        <w:tc>
          <w:tcPr>
            <w:tcW w:w="17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E6995A" w14:textId="5BFD569D" w:rsidR="0078422A" w:rsidRPr="00B81764" w:rsidRDefault="008D0441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Companion</w:t>
            </w:r>
            <w:r w:rsidR="0078422A"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 </w:t>
            </w:r>
            <w:r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D</w:t>
            </w:r>
            <w:r w:rsidR="0078422A"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esign </w:t>
            </w:r>
            <w:r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F</w:t>
            </w:r>
            <w:r w:rsidR="0078422A"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actor</w:t>
            </w:r>
          </w:p>
        </w:tc>
        <w:tc>
          <w:tcPr>
            <w:tcW w:w="8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5DBF2" w14:textId="77777777" w:rsidR="0078422A" w:rsidRPr="00B81764" w:rsidRDefault="0078422A" w:rsidP="009457E7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Item-Nr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23D358" w14:textId="77777777" w:rsidR="0078422A" w:rsidRPr="00B81764" w:rsidRDefault="0078422A" w:rsidP="009457E7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Item-Inventory</w:t>
            </w:r>
          </w:p>
        </w:tc>
      </w:tr>
      <w:tr w:rsidR="0078422A" w:rsidRPr="00124D26" w14:paraId="0D68E73D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0D72D8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Appearance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B8F93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FE2B3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Über das Aussehen konnte ich mir ein Bild über die Persönlichkeit des Companion machen.</w:t>
            </w:r>
          </w:p>
        </w:tc>
      </w:tr>
      <w:tr w:rsidR="0078422A" w:rsidRPr="00B81764" w14:paraId="050D6B5A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C7BCC74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F47F3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57E588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appearance gave me an idea of the Companion's personality.</w:t>
            </w:r>
          </w:p>
        </w:tc>
      </w:tr>
      <w:tr w:rsidR="0078422A" w:rsidRPr="00124D26" w14:paraId="66AFCE92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EDC001C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FD16A8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5ACE78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Anhand des Aussehens konnte ich erahnen, wie der Companion handeln wird.</w:t>
            </w:r>
          </w:p>
        </w:tc>
      </w:tr>
      <w:tr w:rsidR="0078422A" w:rsidRPr="00B81764" w14:paraId="55C388D7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194B659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2418BF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D63BDE" w14:textId="56E65E20" w:rsidR="0078422A" w:rsidRPr="00B81764" w:rsidRDefault="000812D0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I knew what the Companion could and could not do from the appearance</w:t>
            </w:r>
            <w:r w:rsidR="0078422A"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.</w:t>
            </w:r>
          </w:p>
        </w:tc>
      </w:tr>
      <w:tr w:rsidR="0078422A" w:rsidRPr="00124D26" w14:paraId="5E13F3DF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9658E1A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947CC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143A78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Ich konnte anhand des Äußeren des Companion vorhersagen, wie er sich verhalten würde.</w:t>
            </w:r>
          </w:p>
        </w:tc>
      </w:tr>
      <w:tr w:rsidR="0078422A" w:rsidRPr="00B81764" w14:paraId="4DA9E0C6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E7F899A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EBFBF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9EE451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I could predict how the Companion would act based on its appearance.</w:t>
            </w:r>
          </w:p>
        </w:tc>
      </w:tr>
      <w:tr w:rsidR="0078422A" w:rsidRPr="00124D26" w14:paraId="61B8A898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20F49C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Awareness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4AEA2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BC4BE6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er Companion verstand die Situationen und Ereignisse, die in der Umgebung stattfanden.</w:t>
            </w:r>
          </w:p>
        </w:tc>
      </w:tr>
      <w:tr w:rsidR="0078422A" w:rsidRPr="00B81764" w14:paraId="3E2A9057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428BA98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B17DC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1F2711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understood the situations and events happening in the environment.</w:t>
            </w:r>
          </w:p>
        </w:tc>
      </w:tr>
      <w:tr w:rsidR="0078422A" w:rsidRPr="00124D26" w14:paraId="4845D3A5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1F0394B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2A3FF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EA5EDB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er Companion nahm Veränderungen in der Umgebung wahr.</w:t>
            </w:r>
          </w:p>
        </w:tc>
      </w:tr>
      <w:tr w:rsidR="0078422A" w:rsidRPr="00B81764" w14:paraId="6F2D8A0A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9D543D9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98ACAE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2568AE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perceived changes in the environment.</w:t>
            </w:r>
          </w:p>
        </w:tc>
      </w:tr>
      <w:tr w:rsidR="0078422A" w:rsidRPr="00124D26" w14:paraId="4BFA73A8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1158FA1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33DFD6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1F1878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er Companion war sich bewusst, was um ihn herum passierte.</w:t>
            </w:r>
          </w:p>
        </w:tc>
      </w:tr>
      <w:tr w:rsidR="0078422A" w:rsidRPr="00B81764" w14:paraId="5C080862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233D97B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2B41A3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81F104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was aware of what was happening around him.</w:t>
            </w:r>
          </w:p>
        </w:tc>
      </w:tr>
      <w:tr w:rsidR="0078422A" w:rsidRPr="00124D26" w14:paraId="7DB594C7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3680F4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Emotional Intelligence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FDD2F4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2AAF8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Anhand seiner Emotionen konnte ich erkennen, was der Companion denkt.</w:t>
            </w:r>
          </w:p>
        </w:tc>
      </w:tr>
      <w:tr w:rsidR="0078422A" w:rsidRPr="00B81764" w14:paraId="6223018A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A198856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901068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D20BFF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From his emotions, I could tell what the Companion was thinking.</w:t>
            </w:r>
          </w:p>
        </w:tc>
      </w:tr>
      <w:tr w:rsidR="0078422A" w:rsidRPr="00124D26" w14:paraId="28B62E97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3FEF08C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5F121D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46A1B3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Ich wusste, was den Companion beschäftigte.</w:t>
            </w:r>
          </w:p>
        </w:tc>
      </w:tr>
      <w:tr w:rsidR="0078422A" w:rsidRPr="00B81764" w14:paraId="4439CF43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026132C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BA6149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3339B6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I knew what was on the Companion's mind.</w:t>
            </w:r>
          </w:p>
        </w:tc>
      </w:tr>
      <w:tr w:rsidR="0078422A" w:rsidRPr="00124D26" w14:paraId="319CAD8C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8D11680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59328D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F4FD0C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er Companion zeigte klare Emotionen.</w:t>
            </w:r>
          </w:p>
        </w:tc>
      </w:tr>
      <w:tr w:rsidR="0078422A" w:rsidRPr="00B81764" w14:paraId="631774C7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2BA94D2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EC28A3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FC1B8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showed clear emotions.</w:t>
            </w:r>
          </w:p>
        </w:tc>
      </w:tr>
      <w:tr w:rsidR="0078422A" w:rsidRPr="00124D26" w14:paraId="3B0667B2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5E7D455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C972C7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4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453B72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Ich wusste genau was der Companion fühlte.</w:t>
            </w:r>
          </w:p>
        </w:tc>
      </w:tr>
      <w:tr w:rsidR="0078422A" w:rsidRPr="00B81764" w14:paraId="24404921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FC4E4FD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91A922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12547E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I knew exactly what the Companion was feeling.</w:t>
            </w:r>
          </w:p>
        </w:tc>
      </w:tr>
      <w:tr w:rsidR="0078422A" w:rsidRPr="00124D26" w14:paraId="20023658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424B48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Social</w:t>
            </w:r>
          </w:p>
          <w:p w14:paraId="774EF041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Relations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63EB6B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4B40CF" w14:textId="77777777" w:rsidR="0078422A" w:rsidRPr="00B81764" w:rsidRDefault="0078422A" w:rsidP="009457E7">
            <w:pPr>
              <w:rPr>
                <w:rFonts w:eastAsia="Times New Roman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sz w:val="18"/>
                <w:szCs w:val="18"/>
                <w:lang w:val="de-DE" w:eastAsia="de-DE"/>
              </w:rPr>
              <w:t>Der Companion hat mit anderen sozial interagiert.</w:t>
            </w:r>
          </w:p>
        </w:tc>
      </w:tr>
      <w:tr w:rsidR="0078422A" w:rsidRPr="00B81764" w14:paraId="00324FA0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FEB8C16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9F1B8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6B15DB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interacted socially with others.</w:t>
            </w:r>
          </w:p>
        </w:tc>
      </w:tr>
      <w:tr w:rsidR="0078422A" w:rsidRPr="00124D26" w14:paraId="750DCC01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525512B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7A043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BF0B2" w14:textId="77777777" w:rsidR="0078422A" w:rsidRPr="00B81764" w:rsidRDefault="0078422A" w:rsidP="009457E7">
            <w:pPr>
              <w:rPr>
                <w:rFonts w:eastAsia="Times New Roman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sz w:val="18"/>
                <w:szCs w:val="18"/>
                <w:lang w:val="de-DE" w:eastAsia="de-DE"/>
              </w:rPr>
              <w:t>Die soziale Beziehung zwischen dem Companion und anderen NPCs wirkte natürlich.</w:t>
            </w:r>
          </w:p>
        </w:tc>
      </w:tr>
      <w:tr w:rsidR="0078422A" w:rsidRPr="00B81764" w14:paraId="40C4B236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D583F92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8B8B99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7731F7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social relationship between the Companion and other NPCs seemed natural.</w:t>
            </w:r>
          </w:p>
        </w:tc>
      </w:tr>
      <w:tr w:rsidR="0078422A" w:rsidRPr="00124D26" w14:paraId="10DA1DAF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4F5A785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8745A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49521" w14:textId="77777777" w:rsidR="0078422A" w:rsidRPr="00B81764" w:rsidRDefault="0078422A" w:rsidP="009457E7">
            <w:pPr>
              <w:rPr>
                <w:rFonts w:eastAsia="Times New Roman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sz w:val="18"/>
                <w:szCs w:val="18"/>
                <w:lang w:val="de-DE" w:eastAsia="de-DE"/>
              </w:rPr>
              <w:t>Die soziale Beziehung zwischen dem Companion und mir wirkte natürlich.</w:t>
            </w:r>
          </w:p>
        </w:tc>
      </w:tr>
      <w:tr w:rsidR="0078422A" w:rsidRPr="00B81764" w14:paraId="59F8C890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AB17E72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C93E9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D329D5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social relationship between the Companion and me seemed natural.</w:t>
            </w:r>
          </w:p>
        </w:tc>
      </w:tr>
      <w:tr w:rsidR="0078422A" w:rsidRPr="00124D26" w14:paraId="404886DC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83323A4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EB1090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4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730D2" w14:textId="77777777" w:rsidR="0078422A" w:rsidRPr="00B81764" w:rsidRDefault="0078422A" w:rsidP="009457E7">
            <w:pPr>
              <w:rPr>
                <w:rFonts w:eastAsia="Times New Roman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sz w:val="18"/>
                <w:szCs w:val="18"/>
                <w:lang w:val="de-DE" w:eastAsia="de-DE"/>
              </w:rPr>
              <w:t>Ich hatte das Gefühl, ich kann mit dem Companion sozial interagieren.</w:t>
            </w:r>
          </w:p>
        </w:tc>
      </w:tr>
      <w:tr w:rsidR="0078422A" w:rsidRPr="00B81764" w14:paraId="3B91E709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96A83F5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5531BC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61CA12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I felt like I could interact socially with the Companion.</w:t>
            </w:r>
          </w:p>
        </w:tc>
      </w:tr>
      <w:tr w:rsidR="0078422A" w:rsidRPr="00124D26" w14:paraId="046E80BB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91D95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Personality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D0CABF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FEF7A0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er Companion hatte eine klare Persönlichkeit.</w:t>
            </w:r>
          </w:p>
        </w:tc>
      </w:tr>
      <w:tr w:rsidR="0078422A" w:rsidRPr="00B81764" w14:paraId="511C8F3E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E4D43FA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59096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F877E6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had a clear personality.</w:t>
            </w:r>
          </w:p>
        </w:tc>
      </w:tr>
      <w:tr w:rsidR="0078422A" w:rsidRPr="00124D26" w14:paraId="081F882E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FB00B73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41105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FDC948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er Companion hatte eigene Meinungen und Einstellungen.</w:t>
            </w:r>
          </w:p>
        </w:tc>
      </w:tr>
      <w:tr w:rsidR="0078422A" w:rsidRPr="00B81764" w14:paraId="2F5B646A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CB808F4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C53FA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6E87C5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had his own opinions and attitudes.</w:t>
            </w:r>
          </w:p>
        </w:tc>
      </w:tr>
      <w:tr w:rsidR="0078422A" w:rsidRPr="00124D26" w14:paraId="4082B816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027F3CC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C0C946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67F69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Ich könnte die Persönlichkeit des Companion beschreiben.</w:t>
            </w:r>
          </w:p>
        </w:tc>
      </w:tr>
      <w:tr w:rsidR="0078422A" w:rsidRPr="00B81764" w14:paraId="51737FE0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1DCEEC5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0E00C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5FF62A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I could describe the Companion's personality.</w:t>
            </w:r>
          </w:p>
        </w:tc>
      </w:tr>
      <w:tr w:rsidR="0078422A" w:rsidRPr="00124D26" w14:paraId="43FD383E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D8D50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Own Agenda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32734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A3DA5E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Ich kannte die Ziele des Companion.</w:t>
            </w:r>
          </w:p>
        </w:tc>
      </w:tr>
      <w:tr w:rsidR="0078422A" w:rsidRPr="00B81764" w14:paraId="2163B5D8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463722C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1FDF0B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BC99C4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I knew the Companion's goals.</w:t>
            </w:r>
          </w:p>
        </w:tc>
      </w:tr>
      <w:tr w:rsidR="0078422A" w:rsidRPr="00124D26" w14:paraId="7CA6367D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943D772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ACD7D4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E0A853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Ich konnte die Beweggründe des Companion verstehen.</w:t>
            </w:r>
          </w:p>
        </w:tc>
      </w:tr>
      <w:tr w:rsidR="0078422A" w:rsidRPr="00B81764" w14:paraId="4B8C1A89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F855E69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3A582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712B03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I could understand the Companion's motivations.</w:t>
            </w:r>
          </w:p>
        </w:tc>
      </w:tr>
      <w:tr w:rsidR="0078422A" w:rsidRPr="00124D26" w14:paraId="7C5445B8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8E2CAC4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9A89C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60F43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Ich wusste, was der Companion erreichen will.</w:t>
            </w:r>
          </w:p>
        </w:tc>
      </w:tr>
      <w:tr w:rsidR="0078422A" w:rsidRPr="00B81764" w14:paraId="42E5622B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8038F84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A5958B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66C020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I knew what the Companion wanted to achieve.</w:t>
            </w:r>
          </w:p>
        </w:tc>
      </w:tr>
      <w:tr w:rsidR="0078422A" w:rsidRPr="00124D26" w14:paraId="782CE17B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3DD97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Background Story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88DF1E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E46613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Ich wusste über die Vergangenheit des Companion Bescheid.</w:t>
            </w:r>
          </w:p>
        </w:tc>
      </w:tr>
      <w:tr w:rsidR="0078422A" w:rsidRPr="00B81764" w14:paraId="440309E7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CD3322D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8EA58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8337DE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I knew about the Companion's past.</w:t>
            </w:r>
          </w:p>
        </w:tc>
      </w:tr>
      <w:tr w:rsidR="0078422A" w:rsidRPr="00124D26" w14:paraId="298E6C00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39FBCFB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1CFC2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2C38DE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Ich hatte das Gefühl, die Geschichte hinter dem Companion zu kennen.</w:t>
            </w:r>
          </w:p>
        </w:tc>
      </w:tr>
      <w:tr w:rsidR="0078422A" w:rsidRPr="00B81764" w14:paraId="05798E18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7D1FD30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AF554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D257A8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I felt like I knew the story behind the Companion.</w:t>
            </w:r>
          </w:p>
        </w:tc>
      </w:tr>
      <w:tr w:rsidR="0078422A" w:rsidRPr="00124D26" w14:paraId="46441557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34CDBD4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9A14D4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DE76C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ie Hintergrundgeschichte des Companion half mir, ihn besser zu verstehen.</w:t>
            </w:r>
          </w:p>
        </w:tc>
      </w:tr>
      <w:tr w:rsidR="0078422A" w:rsidRPr="00B81764" w14:paraId="2B240F3F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CF3953B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B0BE1D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7A5BE5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's background story helped me understand him better.</w:t>
            </w:r>
          </w:p>
        </w:tc>
      </w:tr>
      <w:tr w:rsidR="0078422A" w:rsidRPr="00124D26" w14:paraId="66F183F7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69C06D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Context </w:t>
            </w: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br/>
              <w:t>Sensitivity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7EC96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0C3246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er Companion hat angemessen auf meine Aktionen im Spiel reagiert.</w:t>
            </w:r>
          </w:p>
        </w:tc>
      </w:tr>
      <w:tr w:rsidR="0078422A" w:rsidRPr="00B81764" w14:paraId="083FE451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A608115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44E11D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7CF13F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reacted appropriately to my actions in the game.</w:t>
            </w:r>
          </w:p>
        </w:tc>
      </w:tr>
      <w:tr w:rsidR="0078422A" w:rsidRPr="00124D26" w14:paraId="2A0C998B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626B685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34BD8B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58644D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as Verhalten des Companion war schlüssig.</w:t>
            </w:r>
          </w:p>
        </w:tc>
      </w:tr>
      <w:tr w:rsidR="0078422A" w:rsidRPr="00B81764" w14:paraId="7ED72E6F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06B2C7B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96535B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08C0BF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's behavior was coherent.</w:t>
            </w:r>
          </w:p>
        </w:tc>
      </w:tr>
      <w:tr w:rsidR="0078422A" w:rsidRPr="00124D26" w14:paraId="1C640BB3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01D4A5E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BABD4F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FD4C46" w14:textId="77777777" w:rsidR="0078422A" w:rsidRPr="00B81764" w:rsidRDefault="0078422A" w:rsidP="009457E7">
            <w:pPr>
              <w:rPr>
                <w:rFonts w:eastAsia="Times New Roman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sz w:val="18"/>
                <w:szCs w:val="18"/>
                <w:lang w:val="de-DE" w:eastAsia="de-DE"/>
              </w:rPr>
              <w:t>Die Handlungen des Companion waren dem Kontext angemessen.</w:t>
            </w:r>
          </w:p>
        </w:tc>
      </w:tr>
      <w:tr w:rsidR="0078422A" w:rsidRPr="00B81764" w14:paraId="7C0D3F86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52185A7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113747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826FF0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's actions were appropriate to the context.</w:t>
            </w:r>
          </w:p>
        </w:tc>
      </w:tr>
      <w:tr w:rsidR="0078422A" w:rsidRPr="00B81764" w14:paraId="4BC8B3B9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AE2C1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Autonomy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9CF52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C34206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Der Companion </w:t>
            </w:r>
            <w:proofErr w:type="spellStart"/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handelte</w:t>
            </w:r>
            <w:proofErr w:type="spellEnd"/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 </w:t>
            </w:r>
            <w:proofErr w:type="spellStart"/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eigenständig</w:t>
            </w:r>
            <w:proofErr w:type="spellEnd"/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.</w:t>
            </w:r>
          </w:p>
        </w:tc>
      </w:tr>
      <w:tr w:rsidR="0078422A" w:rsidRPr="00B81764" w14:paraId="506864A7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DA3AE59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48CFC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8174BE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  <w:t>Companion acted independently.</w:t>
            </w:r>
          </w:p>
        </w:tc>
      </w:tr>
      <w:tr w:rsidR="0078422A" w:rsidRPr="00B81764" w14:paraId="04E3D576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FEA4D62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785F6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CB14A5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Der Companion war </w:t>
            </w:r>
            <w:proofErr w:type="spellStart"/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autonom</w:t>
            </w:r>
            <w:proofErr w:type="spellEnd"/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.</w:t>
            </w:r>
          </w:p>
        </w:tc>
      </w:tr>
      <w:tr w:rsidR="0078422A" w:rsidRPr="00B81764" w14:paraId="19AEDC9E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380C957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8CE4B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CEFC39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  <w:t>The Companion was autonomous.</w:t>
            </w:r>
          </w:p>
        </w:tc>
      </w:tr>
      <w:tr w:rsidR="0078422A" w:rsidRPr="00124D26" w14:paraId="0F4F3CD8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4525EEE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0BFE1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DF866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er Companion konnte frei entscheiden, wie er handeln wollte.</w:t>
            </w:r>
          </w:p>
        </w:tc>
      </w:tr>
      <w:tr w:rsidR="0078422A" w:rsidRPr="00B81764" w14:paraId="742E4631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DDDF180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869CD4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3B6F6C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was free to decide how to act.</w:t>
            </w:r>
          </w:p>
        </w:tc>
      </w:tr>
      <w:tr w:rsidR="0078422A" w:rsidRPr="00124D26" w14:paraId="51C37652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7BC57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Initiative </w:t>
            </w:r>
          </w:p>
          <w:p w14:paraId="111116DF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lastRenderedPageBreak/>
              <w:t>and Activity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72481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lastRenderedPageBreak/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304B3F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er Companion hatte einen eigenen Willen.</w:t>
            </w:r>
          </w:p>
        </w:tc>
      </w:tr>
      <w:tr w:rsidR="0078422A" w:rsidRPr="00B81764" w14:paraId="5CE7B0FA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29EF7BD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E03B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B117B8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had a free will.</w:t>
            </w:r>
          </w:p>
        </w:tc>
      </w:tr>
      <w:tr w:rsidR="0078422A" w:rsidRPr="00B81764" w14:paraId="17E6D4C4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F7D5D6F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763368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9EEC95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Der Companion </w:t>
            </w:r>
            <w:proofErr w:type="spellStart"/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zeigte</w:t>
            </w:r>
            <w:proofErr w:type="spellEnd"/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 </w:t>
            </w:r>
            <w:proofErr w:type="spellStart"/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Eigeninitiative</w:t>
            </w:r>
            <w:proofErr w:type="spellEnd"/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.</w:t>
            </w:r>
          </w:p>
        </w:tc>
      </w:tr>
      <w:tr w:rsidR="0078422A" w:rsidRPr="00B81764" w14:paraId="332E04BE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D7D255E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0F498A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84E411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  <w:t>The Companion showed initiative.</w:t>
            </w:r>
          </w:p>
        </w:tc>
      </w:tr>
      <w:tr w:rsidR="0078422A" w:rsidRPr="00124D26" w14:paraId="3C33209C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8B914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Communication </w:t>
            </w: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br/>
              <w:t>with Player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60F5C1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C0BD83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ie Art und Weise, wie der Companion kommunizierte war verständlich.</w:t>
            </w:r>
          </w:p>
        </w:tc>
      </w:tr>
      <w:tr w:rsidR="0078422A" w:rsidRPr="00B81764" w14:paraId="1C7266B0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076C83B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C44D1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18E767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way the Companion communicated was understandable.</w:t>
            </w:r>
          </w:p>
        </w:tc>
      </w:tr>
      <w:tr w:rsidR="0078422A" w:rsidRPr="00124D26" w14:paraId="12B375A9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BDA229C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6EAF1D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40A980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Gespräche mit dem Companion waren abwechslungsreich.</w:t>
            </w:r>
          </w:p>
        </w:tc>
      </w:tr>
      <w:tr w:rsidR="0078422A" w:rsidRPr="00B81764" w14:paraId="7A849616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9B58613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E54ACA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2F096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Conversations with the Companion were varied.</w:t>
            </w:r>
          </w:p>
        </w:tc>
      </w:tr>
      <w:tr w:rsidR="0078422A" w:rsidRPr="00124D26" w14:paraId="36105770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B7EC3E6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2E3CC6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DE592F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Ich konnte mich gut mit dem Companion unterhalten.</w:t>
            </w:r>
          </w:p>
        </w:tc>
      </w:tr>
      <w:tr w:rsidR="0078422A" w:rsidRPr="00B81764" w14:paraId="20AC3420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BF724BA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48C086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0E9D0F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I was able to have a good conversation with the Companion.</w:t>
            </w:r>
          </w:p>
        </w:tc>
      </w:tr>
      <w:tr w:rsidR="0078422A" w:rsidRPr="00124D26" w14:paraId="16704CF0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5863C7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Communication </w:t>
            </w: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br/>
              <w:t>with NPCs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F88CF5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44474E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er Companion kommunizierte mit der Umwelt.</w:t>
            </w:r>
          </w:p>
        </w:tc>
      </w:tr>
      <w:tr w:rsidR="0078422A" w:rsidRPr="00B81764" w14:paraId="3F5548CB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D443F3E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B263B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36973F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communicated with the environment.</w:t>
            </w:r>
          </w:p>
        </w:tc>
      </w:tr>
      <w:tr w:rsidR="0078422A" w:rsidRPr="00124D26" w14:paraId="3C9BFA71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5D665CB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BF29D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675104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Ich glaube, der Companion könnte sich mit anderen gut unterhalten.</w:t>
            </w:r>
          </w:p>
        </w:tc>
      </w:tr>
      <w:tr w:rsidR="0078422A" w:rsidRPr="00B81764" w14:paraId="12FA34B6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6E3A1C8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2629B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4D8BD5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I think the Companion could communicate well with others.</w:t>
            </w:r>
          </w:p>
        </w:tc>
      </w:tr>
      <w:tr w:rsidR="0078422A" w:rsidRPr="00124D26" w14:paraId="570A6309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C4E4CA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Story </w:t>
            </w: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br/>
              <w:t>Relevance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9D579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CF76B8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er Companion war ein integraler Bestandteil für die Hauptgeschichte des Spiels.</w:t>
            </w:r>
          </w:p>
        </w:tc>
      </w:tr>
      <w:tr w:rsidR="0078422A" w:rsidRPr="00B81764" w14:paraId="53591B7E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4862337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1D1BD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D83AEC" w14:textId="38F97283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 xml:space="preserve">The Companion was an integral part </w:t>
            </w:r>
            <w:r w:rsidR="004E1F5A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of</w:t>
            </w: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 xml:space="preserve"> the main story of the game.</w:t>
            </w:r>
          </w:p>
        </w:tc>
      </w:tr>
      <w:tr w:rsidR="0078422A" w:rsidRPr="00124D26" w14:paraId="704E20C6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C808D9D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5758A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3AD6C5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er Companion hat die Geschichte des Videospiels geprägt.</w:t>
            </w:r>
          </w:p>
        </w:tc>
      </w:tr>
      <w:tr w:rsidR="0078422A" w:rsidRPr="00B81764" w14:paraId="777B7C79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04C4AA3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808B0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D207A1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has characterized the story of the video game.</w:t>
            </w:r>
          </w:p>
        </w:tc>
      </w:tr>
      <w:tr w:rsidR="0078422A" w:rsidRPr="00124D26" w14:paraId="331CF5BD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7632C6F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C8F8B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0B8C96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er Companion hatte Einfluss auf die Geschichte im Videospiel.</w:t>
            </w:r>
          </w:p>
        </w:tc>
      </w:tr>
      <w:tr w:rsidR="0078422A" w:rsidRPr="00B81764" w14:paraId="26A5E290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90C23AE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1D59D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2CD2F5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had an impact on the story in the video game.</w:t>
            </w:r>
          </w:p>
        </w:tc>
      </w:tr>
      <w:tr w:rsidR="0078422A" w:rsidRPr="00B81764" w14:paraId="2995FA49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174D2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Gameplay </w:t>
            </w:r>
          </w:p>
          <w:p w14:paraId="7E1B7334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Relevance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F86B3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7F8820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Der Companion war für das Gameplay relevant.</w:t>
            </w:r>
          </w:p>
        </w:tc>
      </w:tr>
      <w:tr w:rsidR="0078422A" w:rsidRPr="00B81764" w14:paraId="64CBAF42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9AF8102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F5164C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654317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was relevant to the gameplay.</w:t>
            </w:r>
          </w:p>
        </w:tc>
      </w:tr>
      <w:tr w:rsidR="0078422A" w:rsidRPr="00124D26" w14:paraId="33AADAAB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50F5203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CA3187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DAEC5F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Der Companion war ein wichtiger Teil der Spielmechanik.</w:t>
            </w:r>
          </w:p>
        </w:tc>
      </w:tr>
      <w:tr w:rsidR="0078422A" w:rsidRPr="00B81764" w14:paraId="5169A222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C93AA03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EE1168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1E6DDD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The Companion was an important part of the game mechanics.</w:t>
            </w:r>
          </w:p>
        </w:tc>
      </w:tr>
      <w:tr w:rsidR="0078422A" w:rsidRPr="00124D26" w14:paraId="3918238B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DCCF0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Player </w:t>
            </w:r>
          </w:p>
          <w:p w14:paraId="612C042D" w14:textId="30ACF4AF" w:rsidR="0078422A" w:rsidRPr="00B81764" w:rsidRDefault="00955939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D</w:t>
            </w:r>
            <w:r w:rsidR="0078422A"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ependence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A92F40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86A296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... hat der Companion mich gebraucht.</w:t>
            </w:r>
          </w:p>
        </w:tc>
      </w:tr>
      <w:tr w:rsidR="0078422A" w:rsidRPr="00B81764" w14:paraId="2A600FD4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E18572C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D51E5C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FA6E23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  <w:t>... the Companion needed me.</w:t>
            </w:r>
          </w:p>
        </w:tc>
      </w:tr>
      <w:tr w:rsidR="0078422A" w:rsidRPr="00124D26" w14:paraId="38099FFA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24C0D0F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D881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87C7D3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... war der Companion auf mich angewiesen.</w:t>
            </w:r>
          </w:p>
        </w:tc>
      </w:tr>
      <w:tr w:rsidR="0078422A" w:rsidRPr="00B81764" w14:paraId="06E5D5AA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44B07BE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7500A1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5FCF2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... the Companion depended on me.</w:t>
            </w:r>
          </w:p>
        </w:tc>
      </w:tr>
      <w:tr w:rsidR="0078422A" w:rsidRPr="00124D26" w14:paraId="0939DAB4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29713" w14:textId="39524C35" w:rsidR="0078422A" w:rsidRPr="00B81764" w:rsidRDefault="0021108E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Companion</w:t>
            </w:r>
            <w:r w:rsidR="0078422A"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 </w:t>
            </w:r>
            <w:r w:rsidR="0078422A"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br/>
            </w:r>
            <w:r w:rsidR="00955939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D</w:t>
            </w:r>
            <w:r w:rsidR="0078422A"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ependence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A9636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515515" w14:textId="77777777" w:rsidR="0078422A" w:rsidRPr="00B81764" w:rsidRDefault="0078422A" w:rsidP="009457E7">
            <w:pPr>
              <w:rPr>
                <w:rFonts w:eastAsia="Times New Roman"/>
                <w:color w:val="40404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404040"/>
                <w:sz w:val="18"/>
                <w:szCs w:val="18"/>
                <w:lang w:val="de-DE" w:eastAsia="de-DE"/>
              </w:rPr>
              <w:t>… habe ich den Companion gebraucht.</w:t>
            </w:r>
          </w:p>
        </w:tc>
      </w:tr>
      <w:tr w:rsidR="0078422A" w:rsidRPr="00B81764" w14:paraId="7E841153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B87D73A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588982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03E54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  <w:t>... I needed the Companion.</w:t>
            </w:r>
          </w:p>
        </w:tc>
      </w:tr>
      <w:tr w:rsidR="0078422A" w:rsidRPr="00124D26" w14:paraId="31CABC9D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B99A42D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3C121D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8FAC1D" w14:textId="77777777" w:rsidR="0078422A" w:rsidRPr="00B81764" w:rsidRDefault="0078422A" w:rsidP="009457E7">
            <w:pPr>
              <w:rPr>
                <w:rFonts w:eastAsia="Times New Roman"/>
                <w:color w:val="40404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404040"/>
                <w:sz w:val="18"/>
                <w:szCs w:val="18"/>
                <w:lang w:val="de-DE" w:eastAsia="de-DE"/>
              </w:rPr>
              <w:t>… habe ich die Hilfe des Companion benötigt.</w:t>
            </w:r>
          </w:p>
        </w:tc>
      </w:tr>
      <w:tr w:rsidR="0078422A" w:rsidRPr="00B81764" w14:paraId="3A55232F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9B291FA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6ED79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212A00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... I needed the Companion's help.</w:t>
            </w:r>
          </w:p>
        </w:tc>
      </w:tr>
      <w:tr w:rsidR="0078422A" w:rsidRPr="00124D26" w14:paraId="15F8DC43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38C1A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Player Power 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2ACF8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0272BF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... hatte ich die besseren Fähigkeiten.</w:t>
            </w:r>
          </w:p>
        </w:tc>
      </w:tr>
      <w:tr w:rsidR="0078422A" w:rsidRPr="00B81764" w14:paraId="3FC3E9CF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726A5C6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24F94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A3D8E1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... I had the better skills.</w:t>
            </w:r>
          </w:p>
        </w:tc>
      </w:tr>
      <w:tr w:rsidR="0078422A" w:rsidRPr="00B81764" w14:paraId="7155F812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9ED7B45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EF471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143585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... war ich </w:t>
            </w:r>
            <w:proofErr w:type="spellStart"/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dominanter</w:t>
            </w:r>
            <w:proofErr w:type="spellEnd"/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.</w:t>
            </w:r>
          </w:p>
        </w:tc>
      </w:tr>
      <w:tr w:rsidR="0078422A" w:rsidRPr="00B81764" w14:paraId="338DE401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A1AB2B1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45F65C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08FAE4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  <w:t>... I was more dominant.</w:t>
            </w:r>
          </w:p>
        </w:tc>
      </w:tr>
      <w:tr w:rsidR="0078422A" w:rsidRPr="00B81764" w14:paraId="17351CFD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570D8C5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38F8AD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A8C908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... war ich </w:t>
            </w:r>
            <w:proofErr w:type="spellStart"/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kompetenter</w:t>
            </w:r>
            <w:proofErr w:type="spellEnd"/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.</w:t>
            </w:r>
          </w:p>
        </w:tc>
      </w:tr>
      <w:tr w:rsidR="0078422A" w:rsidRPr="00B81764" w14:paraId="4E6CB5DA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BA5CAA8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C8A70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37CAD2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  <w:t>... I was more competent.</w:t>
            </w:r>
          </w:p>
        </w:tc>
      </w:tr>
      <w:tr w:rsidR="0078422A" w:rsidRPr="00B81764" w14:paraId="289FFE21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944B0" w14:textId="65EDB569" w:rsidR="0078422A" w:rsidRPr="00B81764" w:rsidRDefault="0021108E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Companion</w:t>
            </w:r>
            <w:r w:rsidR="0078422A"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 Power 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CDB46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14BCE9" w14:textId="77777777" w:rsidR="0078422A" w:rsidRPr="00B81764" w:rsidRDefault="0078422A" w:rsidP="009457E7">
            <w:pPr>
              <w:rPr>
                <w:rFonts w:eastAsia="Times New Roman"/>
                <w:color w:val="40404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404040"/>
                <w:sz w:val="18"/>
                <w:szCs w:val="18"/>
                <w:lang w:eastAsia="de-DE"/>
              </w:rPr>
              <w:t xml:space="preserve">… war der Companion </w:t>
            </w:r>
            <w:proofErr w:type="spellStart"/>
            <w:r w:rsidRPr="00B81764">
              <w:rPr>
                <w:rFonts w:eastAsia="Times New Roman"/>
                <w:color w:val="404040"/>
                <w:sz w:val="18"/>
                <w:szCs w:val="18"/>
                <w:lang w:eastAsia="de-DE"/>
              </w:rPr>
              <w:t>stärker</w:t>
            </w:r>
            <w:proofErr w:type="spellEnd"/>
            <w:r w:rsidRPr="00B81764">
              <w:rPr>
                <w:rFonts w:eastAsia="Times New Roman"/>
                <w:color w:val="404040"/>
                <w:sz w:val="18"/>
                <w:szCs w:val="18"/>
                <w:lang w:eastAsia="de-DE"/>
              </w:rPr>
              <w:t>.</w:t>
            </w:r>
          </w:p>
        </w:tc>
      </w:tr>
      <w:tr w:rsidR="0078422A" w:rsidRPr="00B81764" w14:paraId="47358A87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CE4F668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DB306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59AC58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eastAsia="de-DE"/>
              </w:rPr>
              <w:t>... the Companion was stronger.</w:t>
            </w:r>
          </w:p>
        </w:tc>
      </w:tr>
      <w:tr w:rsidR="0078422A" w:rsidRPr="00124D26" w14:paraId="7D703616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C103FDF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6F3E41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B42159" w14:textId="77777777" w:rsidR="0078422A" w:rsidRPr="00B81764" w:rsidRDefault="0078422A" w:rsidP="009457E7">
            <w:pPr>
              <w:rPr>
                <w:rFonts w:eastAsia="Times New Roman"/>
                <w:color w:val="40404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404040"/>
                <w:sz w:val="18"/>
                <w:szCs w:val="18"/>
                <w:lang w:val="de-DE" w:eastAsia="de-DE"/>
              </w:rPr>
              <w:t>… hatte der Companion die besseren Fähigkeiten.</w:t>
            </w:r>
          </w:p>
        </w:tc>
      </w:tr>
      <w:tr w:rsidR="0078422A" w:rsidRPr="00B81764" w14:paraId="09A06A6D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4D7D344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0B97B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68A576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... the Companion had the better skills.</w:t>
            </w:r>
          </w:p>
        </w:tc>
      </w:tr>
      <w:tr w:rsidR="0078422A" w:rsidRPr="00B81764" w14:paraId="4E43DF31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A1F80CE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9D5B4A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C41AC6" w14:textId="77777777" w:rsidR="0078422A" w:rsidRPr="00B81764" w:rsidRDefault="0078422A" w:rsidP="009457E7">
            <w:pPr>
              <w:rPr>
                <w:rFonts w:eastAsia="Times New Roman"/>
                <w:color w:val="40404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404040"/>
                <w:sz w:val="18"/>
                <w:szCs w:val="18"/>
                <w:lang w:eastAsia="de-DE"/>
              </w:rPr>
              <w:t xml:space="preserve">… war der Companion </w:t>
            </w:r>
            <w:proofErr w:type="spellStart"/>
            <w:r w:rsidRPr="00B81764">
              <w:rPr>
                <w:rFonts w:eastAsia="Times New Roman"/>
                <w:color w:val="404040"/>
                <w:sz w:val="18"/>
                <w:szCs w:val="18"/>
                <w:lang w:eastAsia="de-DE"/>
              </w:rPr>
              <w:t>kompetenter</w:t>
            </w:r>
            <w:proofErr w:type="spellEnd"/>
            <w:r w:rsidRPr="00B81764">
              <w:rPr>
                <w:rFonts w:eastAsia="Times New Roman"/>
                <w:color w:val="404040"/>
                <w:sz w:val="18"/>
                <w:szCs w:val="18"/>
                <w:lang w:eastAsia="de-DE"/>
              </w:rPr>
              <w:t>.</w:t>
            </w:r>
          </w:p>
        </w:tc>
      </w:tr>
      <w:tr w:rsidR="0078422A" w:rsidRPr="00B81764" w14:paraId="338DE880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CD63CA9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1DB69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AB37F1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... the Companion was more competent.</w:t>
            </w:r>
          </w:p>
        </w:tc>
      </w:tr>
      <w:tr w:rsidR="0078422A" w:rsidRPr="00124D26" w14:paraId="25044BF0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1D4912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Player </w:t>
            </w:r>
          </w:p>
          <w:p w14:paraId="0C8917D3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Obligation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63BCCB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4E61A2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... war ich verantwortlich für seine Sicherheit.</w:t>
            </w:r>
          </w:p>
        </w:tc>
      </w:tr>
      <w:tr w:rsidR="0078422A" w:rsidRPr="00B81764" w14:paraId="12D3CF01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0E1F6A1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BF3A0E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231470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... I was responsible for his safety.</w:t>
            </w:r>
          </w:p>
        </w:tc>
      </w:tr>
      <w:tr w:rsidR="0078422A" w:rsidRPr="00124D26" w14:paraId="5C2BAA32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2B90352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15633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14D492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  <w:t>... beschützte ich ihn anstatt er mich.</w:t>
            </w:r>
          </w:p>
        </w:tc>
      </w:tr>
      <w:tr w:rsidR="0078422A" w:rsidRPr="00B81764" w14:paraId="390F798C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22D331B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0E5EB5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544609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... I protected him instead of him protecting me.</w:t>
            </w:r>
          </w:p>
        </w:tc>
      </w:tr>
      <w:tr w:rsidR="0078422A" w:rsidRPr="00124D26" w14:paraId="7542AD66" w14:textId="77777777" w:rsidTr="004F49D8">
        <w:trPr>
          <w:trHeight w:val="57"/>
        </w:trPr>
        <w:tc>
          <w:tcPr>
            <w:tcW w:w="13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6C521" w14:textId="5D006959" w:rsidR="0078422A" w:rsidRPr="00B81764" w:rsidRDefault="0021108E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Companion</w:t>
            </w:r>
            <w:r w:rsidR="0078422A"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 xml:space="preserve"> </w:t>
            </w:r>
          </w:p>
          <w:p w14:paraId="7BB55196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Obligation</w:t>
            </w: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07D615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ACE7BB" w14:textId="77777777" w:rsidR="0078422A" w:rsidRPr="00B81764" w:rsidRDefault="0078422A" w:rsidP="009457E7">
            <w:pPr>
              <w:rPr>
                <w:rFonts w:eastAsia="Times New Roman"/>
                <w:color w:val="40404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404040"/>
                <w:sz w:val="18"/>
                <w:szCs w:val="18"/>
                <w:lang w:val="de-DE" w:eastAsia="de-DE"/>
              </w:rPr>
              <w:t>… war der Companion für meine Sicherheit verantwortlich.</w:t>
            </w:r>
          </w:p>
        </w:tc>
      </w:tr>
      <w:tr w:rsidR="0078422A" w:rsidRPr="00B81764" w14:paraId="3D748F7C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03124D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1CB59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42D1BA" w14:textId="77777777" w:rsidR="0078422A" w:rsidRPr="00B81764" w:rsidRDefault="0078422A" w:rsidP="009457E7">
            <w:pPr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... the Companion was responsible for my safety.</w:t>
            </w:r>
          </w:p>
        </w:tc>
      </w:tr>
      <w:tr w:rsidR="0078422A" w:rsidRPr="00124D26" w14:paraId="1D6728C2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BB15A65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en-CA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1DE5A012" w14:textId="77777777" w:rsidR="0078422A" w:rsidRPr="00B81764" w:rsidRDefault="0078422A" w:rsidP="009457E7">
            <w:pPr>
              <w:jc w:val="right"/>
              <w:rPr>
                <w:rFonts w:eastAsia="Times New Roman"/>
                <w:color w:val="000000"/>
                <w:sz w:val="18"/>
                <w:szCs w:val="18"/>
                <w:lang w:eastAsia="de-DE"/>
              </w:rPr>
            </w:pPr>
            <w:r w:rsidRPr="00B81764">
              <w:rPr>
                <w:rFonts w:eastAsia="Times New Roman"/>
                <w:color w:val="000000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D3AA20B" w14:textId="77777777" w:rsidR="0078422A" w:rsidRPr="00B81764" w:rsidRDefault="0078422A" w:rsidP="009457E7">
            <w:pPr>
              <w:rPr>
                <w:rFonts w:eastAsia="Times New Roman"/>
                <w:color w:val="404040"/>
                <w:sz w:val="18"/>
                <w:szCs w:val="18"/>
                <w:lang w:val="de-DE" w:eastAsia="de-DE"/>
              </w:rPr>
            </w:pPr>
            <w:r w:rsidRPr="00B81764">
              <w:rPr>
                <w:rFonts w:eastAsia="Times New Roman"/>
                <w:color w:val="404040"/>
                <w:sz w:val="18"/>
                <w:szCs w:val="18"/>
                <w:lang w:val="de-DE" w:eastAsia="de-DE"/>
              </w:rPr>
              <w:t>… beschützte der Companion mich anstatt ich ihn.</w:t>
            </w:r>
          </w:p>
        </w:tc>
      </w:tr>
      <w:tr w:rsidR="0078422A" w:rsidRPr="00B81764" w14:paraId="7712B5B7" w14:textId="77777777" w:rsidTr="004F49D8">
        <w:trPr>
          <w:trHeight w:val="57"/>
        </w:trPr>
        <w:tc>
          <w:tcPr>
            <w:tcW w:w="139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936D20" w14:textId="77777777" w:rsidR="0078422A" w:rsidRPr="00B81764" w:rsidRDefault="0078422A" w:rsidP="009457E7">
            <w:pPr>
              <w:rPr>
                <w:rFonts w:eastAsia="Times New Roman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59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7CE2583" w14:textId="77777777" w:rsidR="0078422A" w:rsidRPr="00B81764" w:rsidRDefault="0078422A" w:rsidP="009457E7">
            <w:pPr>
              <w:jc w:val="right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A81F7F8" w14:textId="77777777" w:rsidR="0078422A" w:rsidRPr="00B81764" w:rsidRDefault="0078422A" w:rsidP="009457E7">
            <w:pPr>
              <w:keepNext/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</w:pPr>
            <w:r w:rsidRPr="00B81764">
              <w:rPr>
                <w:rFonts w:eastAsia="Times New Roman"/>
                <w:i/>
                <w:iCs/>
                <w:color w:val="808080"/>
                <w:sz w:val="18"/>
                <w:szCs w:val="18"/>
                <w:lang w:val="en-CA" w:eastAsia="de-DE"/>
              </w:rPr>
              <w:t>... the Companion protected me instead of me protecting him.</w:t>
            </w:r>
          </w:p>
        </w:tc>
      </w:tr>
    </w:tbl>
    <w:p w14:paraId="120C6F7B" w14:textId="1301D96B" w:rsidR="001E3C54" w:rsidRPr="00B81764" w:rsidRDefault="001E3C54" w:rsidP="009457E7">
      <w:pPr>
        <w:rPr>
          <w:rFonts w:eastAsia="Times New Roman"/>
          <w:b/>
          <w:color w:val="000000" w:themeColor="text1"/>
          <w:sz w:val="28"/>
          <w:szCs w:val="26"/>
          <w:shd w:val="clear" w:color="auto" w:fill="FFFFFF"/>
        </w:rPr>
      </w:pPr>
    </w:p>
    <w:p w14:paraId="351EF0FF" w14:textId="77777777" w:rsidR="001E3C54" w:rsidRPr="00B81764" w:rsidRDefault="001E3C54" w:rsidP="009457E7">
      <w:pPr>
        <w:rPr>
          <w:rFonts w:eastAsia="Times New Roman"/>
          <w:b/>
          <w:color w:val="000000" w:themeColor="text1"/>
          <w:sz w:val="28"/>
          <w:szCs w:val="26"/>
          <w:shd w:val="clear" w:color="auto" w:fill="FFFFFF"/>
        </w:rPr>
        <w:sectPr w:rsidR="001E3C54" w:rsidRPr="00B81764" w:rsidSect="005F4AC3">
          <w:footerReference w:type="even" r:id="rId12"/>
          <w:footerReference w:type="default" r:id="rId13"/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ellenraster"/>
        <w:tblpPr w:leftFromText="141" w:rightFromText="141" w:vertAnchor="page" w:horzAnchor="margin" w:tblpY="220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3"/>
        <w:gridCol w:w="651"/>
        <w:gridCol w:w="651"/>
        <w:gridCol w:w="651"/>
        <w:gridCol w:w="651"/>
        <w:gridCol w:w="651"/>
        <w:gridCol w:w="651"/>
        <w:gridCol w:w="651"/>
        <w:gridCol w:w="651"/>
        <w:gridCol w:w="651"/>
        <w:gridCol w:w="651"/>
        <w:gridCol w:w="651"/>
        <w:gridCol w:w="651"/>
        <w:gridCol w:w="651"/>
        <w:gridCol w:w="651"/>
        <w:gridCol w:w="651"/>
        <w:gridCol w:w="653"/>
        <w:gridCol w:w="737"/>
        <w:gridCol w:w="779"/>
        <w:gridCol w:w="762"/>
        <w:gridCol w:w="441"/>
      </w:tblGrid>
      <w:tr w:rsidR="00230632" w:rsidRPr="00B81764" w14:paraId="0C7F846D" w14:textId="77777777" w:rsidTr="00230632">
        <w:tc>
          <w:tcPr>
            <w:tcW w:w="2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947D921" w14:textId="70B18E7B" w:rsidR="00AA2DC6" w:rsidRPr="00B81764" w:rsidRDefault="00AA2DC6" w:rsidP="009457E7">
            <w:pPr>
              <w:rPr>
                <w:b/>
                <w:sz w:val="16"/>
                <w:szCs w:val="16"/>
              </w:rPr>
            </w:pPr>
            <w:r w:rsidRPr="00B81764">
              <w:rPr>
                <w:sz w:val="20"/>
                <w:szCs w:val="20"/>
              </w:rPr>
              <w:lastRenderedPageBreak/>
              <w:t>Design Facto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61AD30" w14:textId="5F5CB1A5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1</w:t>
            </w:r>
          </w:p>
          <w:p w14:paraId="123E015A" w14:textId="77777777" w:rsidR="00AA2DC6" w:rsidRPr="00B81764" w:rsidRDefault="00AA2DC6" w:rsidP="009457E7">
            <w:pPr>
              <w:jc w:val="center"/>
              <w:rPr>
                <w:i/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C69749" w14:textId="2FEDC1AB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2</w:t>
            </w:r>
          </w:p>
          <w:p w14:paraId="30A6B133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E8B7BD" w14:textId="58F3A50D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3</w:t>
            </w:r>
          </w:p>
          <w:p w14:paraId="4BDD88B4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D24054" w14:textId="679F1BAD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4</w:t>
            </w:r>
          </w:p>
          <w:p w14:paraId="78FA8F4F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58BDC3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5</w:t>
            </w:r>
          </w:p>
          <w:p w14:paraId="4A74C99D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677BD3" w14:textId="17CBCAC8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6</w:t>
            </w:r>
          </w:p>
          <w:p w14:paraId="06064E29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F11BCA" w14:textId="0CDC5813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7</w:t>
            </w:r>
          </w:p>
          <w:p w14:paraId="4EC3E441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188394" w14:textId="7715E76F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8</w:t>
            </w:r>
          </w:p>
          <w:p w14:paraId="637CA92B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72BFBF" w14:textId="7E0A4323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9</w:t>
            </w:r>
          </w:p>
          <w:p w14:paraId="0D32D629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4E9937" w14:textId="6229EF2A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10</w:t>
            </w:r>
          </w:p>
          <w:p w14:paraId="4C58C745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E17850" w14:textId="17FEFEC9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11</w:t>
            </w:r>
          </w:p>
          <w:p w14:paraId="58D14B29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3D4347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12</w:t>
            </w:r>
          </w:p>
          <w:p w14:paraId="794ADD65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1C6D64" w14:textId="12635542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13</w:t>
            </w:r>
          </w:p>
          <w:p w14:paraId="059D7F5B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2B7A5D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14</w:t>
            </w:r>
          </w:p>
          <w:p w14:paraId="4D01ED05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EEAB3C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15</w:t>
            </w:r>
          </w:p>
          <w:p w14:paraId="282C1582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41E79B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16</w:t>
            </w:r>
          </w:p>
          <w:p w14:paraId="015EF4D0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E27853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17</w:t>
            </w:r>
          </w:p>
          <w:p w14:paraId="352EDACD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8CB6DC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18</w:t>
            </w:r>
          </w:p>
          <w:p w14:paraId="6E5009F2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9A805A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19</w:t>
            </w:r>
          </w:p>
          <w:p w14:paraId="353AC4DA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  <w:tc>
          <w:tcPr>
            <w:tcW w:w="1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9EB5F7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20</w:t>
            </w:r>
          </w:p>
          <w:p w14:paraId="25B7853F" w14:textId="77777777" w:rsidR="00AA2DC6" w:rsidRPr="00B81764" w:rsidRDefault="00AA2DC6" w:rsidP="009457E7">
            <w:pPr>
              <w:jc w:val="center"/>
              <w:rPr>
                <w:sz w:val="18"/>
                <w:szCs w:val="18"/>
              </w:rPr>
            </w:pPr>
            <w:r w:rsidRPr="00B81764">
              <w:rPr>
                <w:rFonts w:eastAsia="Times New Roman"/>
                <w:bCs/>
                <w:i/>
                <w:color w:val="000000"/>
                <w:sz w:val="18"/>
                <w:szCs w:val="18"/>
                <w:lang w:eastAsia="de-DE"/>
              </w:rPr>
              <w:t>r</w:t>
            </w:r>
          </w:p>
        </w:tc>
      </w:tr>
      <w:tr w:rsidR="00230632" w:rsidRPr="00B81764" w14:paraId="25B20BAB" w14:textId="77777777" w:rsidTr="00230632">
        <w:tc>
          <w:tcPr>
            <w:tcW w:w="295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3080877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1 AP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6397FEB" w14:textId="77777777" w:rsidR="00AA2DC6" w:rsidRPr="00B81764" w:rsidRDefault="00AA2DC6" w:rsidP="009457E7">
            <w:pPr>
              <w:jc w:val="both"/>
              <w:rPr>
                <w:b/>
                <w:bCs/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84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6ED272C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04A3CA" w14:textId="7622E5E0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0C704C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3CED60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6B4694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7F7948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5C66A4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DA9737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E7F990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5DE867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A957CA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99A5D7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7C118E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BA5684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95EF4D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0A45A5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1EC1B5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F9EC7C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F21F9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4B9877A5" w14:textId="77777777" w:rsidTr="00230632">
        <w:tc>
          <w:tcPr>
            <w:tcW w:w="295" w:type="pct"/>
            <w:hideMark/>
          </w:tcPr>
          <w:p w14:paraId="3A765A9D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2 AW</w:t>
            </w:r>
          </w:p>
        </w:tc>
        <w:tc>
          <w:tcPr>
            <w:tcW w:w="233" w:type="pct"/>
            <w:vAlign w:val="bottom"/>
            <w:hideMark/>
          </w:tcPr>
          <w:p w14:paraId="697F1B6A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4</w:t>
            </w:r>
            <w:r w:rsidRPr="00B81764">
              <w:rPr>
                <w:sz w:val="14"/>
                <w:szCs w:val="14"/>
              </w:rPr>
              <w:t>*</w:t>
            </w:r>
          </w:p>
        </w:tc>
        <w:tc>
          <w:tcPr>
            <w:tcW w:w="233" w:type="pct"/>
            <w:vAlign w:val="bottom"/>
            <w:hideMark/>
          </w:tcPr>
          <w:p w14:paraId="4C4B9E4E" w14:textId="367D99B2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88</w:t>
            </w:r>
          </w:p>
        </w:tc>
        <w:tc>
          <w:tcPr>
            <w:tcW w:w="233" w:type="pct"/>
            <w:hideMark/>
          </w:tcPr>
          <w:p w14:paraId="0C04E64A" w14:textId="10343D21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33" w:type="pct"/>
          </w:tcPr>
          <w:p w14:paraId="33035117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214ABFA4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4BA6B9B7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562F71BA" w14:textId="2B278715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752ADB0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0820F84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73E09A52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0A8D2B49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64C24DC8" w14:textId="409FDB4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0D2EEFB0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5CADFA58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1969DFC8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</w:tcPr>
          <w:p w14:paraId="0DBABF05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64" w:type="pct"/>
          </w:tcPr>
          <w:p w14:paraId="503EE19B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14:paraId="1761D964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1FDDA24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14A651B0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4136B7FA" w14:textId="77777777" w:rsidTr="00230632">
        <w:tc>
          <w:tcPr>
            <w:tcW w:w="295" w:type="pct"/>
            <w:hideMark/>
          </w:tcPr>
          <w:p w14:paraId="3332E350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3 EI</w:t>
            </w:r>
          </w:p>
        </w:tc>
        <w:tc>
          <w:tcPr>
            <w:tcW w:w="233" w:type="pct"/>
            <w:vAlign w:val="bottom"/>
            <w:hideMark/>
          </w:tcPr>
          <w:p w14:paraId="42473CE5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9</w:t>
            </w:r>
            <w:r w:rsidRPr="00B81764">
              <w:rPr>
                <w:sz w:val="14"/>
                <w:szCs w:val="14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41F7E5F2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5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5E3D5D10" w14:textId="57D81E0B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89</w:t>
            </w:r>
          </w:p>
        </w:tc>
        <w:tc>
          <w:tcPr>
            <w:tcW w:w="233" w:type="pct"/>
            <w:hideMark/>
          </w:tcPr>
          <w:p w14:paraId="73281B15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33" w:type="pct"/>
          </w:tcPr>
          <w:p w14:paraId="64A3E086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7DE96418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7DB1F0BD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2E6D84F6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3A92A669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2706EA34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4F53A17C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5666EEA8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45DE905A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0654A710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7899C688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</w:tcPr>
          <w:p w14:paraId="3E6258AD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64" w:type="pct"/>
          </w:tcPr>
          <w:p w14:paraId="5DF0B5B2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14:paraId="76774720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58F0922E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2024DCC8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4F00D7D3" w14:textId="77777777" w:rsidTr="00230632">
        <w:tc>
          <w:tcPr>
            <w:tcW w:w="295" w:type="pct"/>
            <w:hideMark/>
          </w:tcPr>
          <w:p w14:paraId="6B3CCB0F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 xml:space="preserve">4 </w:t>
            </w:r>
            <w:proofErr w:type="spellStart"/>
            <w:r w:rsidRPr="00B81764">
              <w:rPr>
                <w:sz w:val="16"/>
                <w:szCs w:val="16"/>
              </w:rPr>
              <w:t>SoR</w:t>
            </w:r>
            <w:proofErr w:type="spellEnd"/>
          </w:p>
        </w:tc>
        <w:tc>
          <w:tcPr>
            <w:tcW w:w="233" w:type="pct"/>
            <w:vAlign w:val="bottom"/>
            <w:hideMark/>
          </w:tcPr>
          <w:p w14:paraId="1646E51B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9</w:t>
            </w:r>
            <w:r w:rsidRPr="00B81764">
              <w:rPr>
                <w:sz w:val="14"/>
                <w:szCs w:val="14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38CFEA97" w14:textId="4BDFC344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4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1B677C06" w14:textId="2679F368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77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6C0DAB7F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86</w:t>
            </w:r>
          </w:p>
        </w:tc>
        <w:tc>
          <w:tcPr>
            <w:tcW w:w="233" w:type="pct"/>
            <w:hideMark/>
          </w:tcPr>
          <w:p w14:paraId="6379259D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33" w:type="pct"/>
          </w:tcPr>
          <w:p w14:paraId="39A4E94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069527B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2320C3A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3AFE143D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405B41B3" w14:textId="48890DD2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07F44C3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421BB750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3C5444CA" w14:textId="33C27AEB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07DFD33A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30B7036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</w:tcPr>
          <w:p w14:paraId="780979A0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64" w:type="pct"/>
          </w:tcPr>
          <w:p w14:paraId="1E8BE3B7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14:paraId="77ABAF3B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106E5CC7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74E9F8F5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5BB7FDAD" w14:textId="77777777" w:rsidTr="00230632">
        <w:tc>
          <w:tcPr>
            <w:tcW w:w="295" w:type="pct"/>
            <w:hideMark/>
          </w:tcPr>
          <w:p w14:paraId="6E648733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5 PS</w:t>
            </w:r>
          </w:p>
        </w:tc>
        <w:tc>
          <w:tcPr>
            <w:tcW w:w="233" w:type="pct"/>
            <w:vAlign w:val="bottom"/>
            <w:hideMark/>
          </w:tcPr>
          <w:p w14:paraId="21A3AFA8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1</w:t>
            </w:r>
            <w:r w:rsidRPr="00B81764">
              <w:rPr>
                <w:sz w:val="14"/>
                <w:szCs w:val="14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1F968AE3" w14:textId="3C12789F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4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6D5AEB8C" w14:textId="3FFFCDAE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77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540B45D5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70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4F82CC7A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89</w:t>
            </w:r>
          </w:p>
        </w:tc>
        <w:tc>
          <w:tcPr>
            <w:tcW w:w="233" w:type="pct"/>
            <w:hideMark/>
          </w:tcPr>
          <w:p w14:paraId="67EB44D3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33" w:type="pct"/>
          </w:tcPr>
          <w:p w14:paraId="47BC510E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1E7E7056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73A85C72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1CEF6D0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2835DFA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35D137FF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365E0BED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50FC5837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7BD11D0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</w:tcPr>
          <w:p w14:paraId="2052A634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64" w:type="pct"/>
          </w:tcPr>
          <w:p w14:paraId="1DBECFAA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14:paraId="3C317E2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51C09BDE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6528725B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48462031" w14:textId="77777777" w:rsidTr="00230632">
        <w:tc>
          <w:tcPr>
            <w:tcW w:w="295" w:type="pct"/>
            <w:hideMark/>
          </w:tcPr>
          <w:p w14:paraId="3C8BAFE9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6 OA</w:t>
            </w:r>
          </w:p>
        </w:tc>
        <w:tc>
          <w:tcPr>
            <w:tcW w:w="233" w:type="pct"/>
            <w:vAlign w:val="bottom"/>
            <w:hideMark/>
          </w:tcPr>
          <w:p w14:paraId="55E86438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7</w:t>
            </w:r>
            <w:r w:rsidRPr="00B81764">
              <w:rPr>
                <w:sz w:val="14"/>
                <w:szCs w:val="14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4F59ABBC" w14:textId="1C96E94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4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3E1E1AA5" w14:textId="5CEBC9DE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61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23F1137F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7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7285A3A9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60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0BE470E6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86</w:t>
            </w:r>
          </w:p>
        </w:tc>
        <w:tc>
          <w:tcPr>
            <w:tcW w:w="233" w:type="pct"/>
            <w:hideMark/>
          </w:tcPr>
          <w:p w14:paraId="55CBED9D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33" w:type="pct"/>
          </w:tcPr>
          <w:p w14:paraId="0B677382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1AC7030B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5FCC750A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41B2FBBD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0A706C36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15F41256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4F7021FE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1BD4E252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</w:tcPr>
          <w:p w14:paraId="50FB1D7C" w14:textId="69C041CF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64" w:type="pct"/>
          </w:tcPr>
          <w:p w14:paraId="4CA6F2A4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14:paraId="3BB75A3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040BD0C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54547CD7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470F3EA1" w14:textId="77777777" w:rsidTr="00230632">
        <w:tc>
          <w:tcPr>
            <w:tcW w:w="295" w:type="pct"/>
            <w:hideMark/>
          </w:tcPr>
          <w:p w14:paraId="454DDAB5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7 BG</w:t>
            </w:r>
          </w:p>
        </w:tc>
        <w:tc>
          <w:tcPr>
            <w:tcW w:w="233" w:type="pct"/>
            <w:vAlign w:val="bottom"/>
            <w:hideMark/>
          </w:tcPr>
          <w:p w14:paraId="56CC229A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1</w:t>
            </w:r>
            <w:r w:rsidRPr="00B81764">
              <w:rPr>
                <w:sz w:val="14"/>
                <w:szCs w:val="14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70584768" w14:textId="36BACC24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8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05B85C58" w14:textId="213D60E5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8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0CBB3D5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3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062BF963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61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600AFDD7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66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20B907C2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91</w:t>
            </w:r>
          </w:p>
        </w:tc>
        <w:tc>
          <w:tcPr>
            <w:tcW w:w="233" w:type="pct"/>
            <w:hideMark/>
          </w:tcPr>
          <w:p w14:paraId="756B7178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33" w:type="pct"/>
          </w:tcPr>
          <w:p w14:paraId="35ECFA30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5F46C500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3900685E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5FB0B00B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185E844B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7D05F31B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684C460C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</w:tcPr>
          <w:p w14:paraId="51282249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64" w:type="pct"/>
          </w:tcPr>
          <w:p w14:paraId="0BB821E4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14:paraId="31F8D35D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31D15EB8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482B7AB5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4991F9AB" w14:textId="77777777" w:rsidTr="00230632">
        <w:tc>
          <w:tcPr>
            <w:tcW w:w="295" w:type="pct"/>
            <w:hideMark/>
          </w:tcPr>
          <w:p w14:paraId="2EE28E44" w14:textId="543CA72A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8 CS</w:t>
            </w:r>
          </w:p>
        </w:tc>
        <w:tc>
          <w:tcPr>
            <w:tcW w:w="233" w:type="pct"/>
            <w:vAlign w:val="bottom"/>
            <w:hideMark/>
          </w:tcPr>
          <w:p w14:paraId="44789022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7</w:t>
            </w:r>
            <w:r w:rsidRPr="00B81764">
              <w:rPr>
                <w:sz w:val="14"/>
                <w:szCs w:val="14"/>
              </w:rPr>
              <w:t>**</w:t>
            </w:r>
          </w:p>
        </w:tc>
        <w:tc>
          <w:tcPr>
            <w:tcW w:w="233" w:type="pct"/>
            <w:vAlign w:val="bottom"/>
            <w:hideMark/>
          </w:tcPr>
          <w:p w14:paraId="603E427D" w14:textId="71128A3C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63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4F89A2F4" w14:textId="36A553D0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5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6E3D59E8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61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42AF0F5E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8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50ED6D2D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1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3F8243FE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0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03774FA7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83</w:t>
            </w:r>
          </w:p>
        </w:tc>
        <w:tc>
          <w:tcPr>
            <w:tcW w:w="233" w:type="pct"/>
            <w:hideMark/>
          </w:tcPr>
          <w:p w14:paraId="13376E1F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33" w:type="pct"/>
          </w:tcPr>
          <w:p w14:paraId="5088546E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191BF082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5FE657F5" w14:textId="1F54ED5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22C93CB4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1D2A920B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053182DF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</w:tcPr>
          <w:p w14:paraId="5776547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64" w:type="pct"/>
          </w:tcPr>
          <w:p w14:paraId="71924C10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14:paraId="147CF9ED" w14:textId="262275B6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198CB32B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45C249B2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5CC8006B" w14:textId="77777777" w:rsidTr="00230632">
        <w:tc>
          <w:tcPr>
            <w:tcW w:w="295" w:type="pct"/>
            <w:hideMark/>
          </w:tcPr>
          <w:p w14:paraId="00240452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9 AU</w:t>
            </w:r>
          </w:p>
        </w:tc>
        <w:tc>
          <w:tcPr>
            <w:tcW w:w="233" w:type="pct"/>
            <w:vAlign w:val="bottom"/>
            <w:hideMark/>
          </w:tcPr>
          <w:p w14:paraId="00C6602F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0</w:t>
            </w:r>
            <w:r w:rsidRPr="00B81764">
              <w:rPr>
                <w:sz w:val="14"/>
                <w:szCs w:val="14"/>
              </w:rPr>
              <w:t>**</w:t>
            </w:r>
          </w:p>
        </w:tc>
        <w:tc>
          <w:tcPr>
            <w:tcW w:w="233" w:type="pct"/>
            <w:vAlign w:val="bottom"/>
            <w:hideMark/>
          </w:tcPr>
          <w:p w14:paraId="5564ACDD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2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12486E92" w14:textId="564080CC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3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7FC68C62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9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7F049863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2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6E5719DA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5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1E87C532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7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59A4D286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0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232D43D6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87</w:t>
            </w:r>
          </w:p>
        </w:tc>
        <w:tc>
          <w:tcPr>
            <w:tcW w:w="233" w:type="pct"/>
            <w:hideMark/>
          </w:tcPr>
          <w:p w14:paraId="1A902476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33" w:type="pct"/>
          </w:tcPr>
          <w:p w14:paraId="26D393CB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1DD98CD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3DFBFF00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07726B0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4B7FF48E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</w:tcPr>
          <w:p w14:paraId="06D5DAB5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64" w:type="pct"/>
          </w:tcPr>
          <w:p w14:paraId="5534138A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14:paraId="49DE8167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78173850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2DD8447B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39F0EBE7" w14:textId="77777777" w:rsidTr="00230632">
        <w:tc>
          <w:tcPr>
            <w:tcW w:w="295" w:type="pct"/>
            <w:hideMark/>
          </w:tcPr>
          <w:p w14:paraId="7FC4EB9F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10 IA</w:t>
            </w:r>
          </w:p>
        </w:tc>
        <w:tc>
          <w:tcPr>
            <w:tcW w:w="233" w:type="pct"/>
            <w:vAlign w:val="bottom"/>
            <w:hideMark/>
          </w:tcPr>
          <w:p w14:paraId="40904266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2</w:t>
            </w:r>
          </w:p>
        </w:tc>
        <w:tc>
          <w:tcPr>
            <w:tcW w:w="233" w:type="pct"/>
            <w:vAlign w:val="bottom"/>
            <w:hideMark/>
          </w:tcPr>
          <w:p w14:paraId="795024D5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1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12A20128" w14:textId="3FFE3D75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63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6C132615" w14:textId="158C8A94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4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35A8E99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60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2C1535EB" w14:textId="7968BEE2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2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44C254D5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5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6E3D4EC3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0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41037172" w14:textId="1309CDF8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70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3C23FDC1" w14:textId="311B3756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85</w:t>
            </w:r>
          </w:p>
        </w:tc>
        <w:tc>
          <w:tcPr>
            <w:tcW w:w="233" w:type="pct"/>
            <w:hideMark/>
          </w:tcPr>
          <w:p w14:paraId="4BCA98B3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33" w:type="pct"/>
          </w:tcPr>
          <w:p w14:paraId="3650DEB9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577D34ED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79643A24" w14:textId="3C68AF24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15177350" w14:textId="01B12B88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</w:tcPr>
          <w:p w14:paraId="3FAF7DD5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64" w:type="pct"/>
          </w:tcPr>
          <w:p w14:paraId="4A7B2FF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14:paraId="72EB090A" w14:textId="57B04AA9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3DC6B254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0AB4175C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30557753" w14:textId="77777777" w:rsidTr="00230632">
        <w:tc>
          <w:tcPr>
            <w:tcW w:w="295" w:type="pct"/>
            <w:hideMark/>
          </w:tcPr>
          <w:p w14:paraId="6A96E1B2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11 CWP</w:t>
            </w:r>
          </w:p>
        </w:tc>
        <w:tc>
          <w:tcPr>
            <w:tcW w:w="233" w:type="pct"/>
            <w:vAlign w:val="bottom"/>
            <w:hideMark/>
          </w:tcPr>
          <w:p w14:paraId="395D4F44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6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4BB6C93B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9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3E52BAFE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70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06DC84F5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72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54E566F2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71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7FAB37BD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9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66864817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5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4888931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5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3A7EBE8E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4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2B611D16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3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47A5A41E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88</w:t>
            </w:r>
          </w:p>
        </w:tc>
        <w:tc>
          <w:tcPr>
            <w:tcW w:w="233" w:type="pct"/>
            <w:hideMark/>
          </w:tcPr>
          <w:p w14:paraId="3895E58C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33" w:type="pct"/>
          </w:tcPr>
          <w:p w14:paraId="6993ECBF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6AEE40C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51376FD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</w:tcPr>
          <w:p w14:paraId="56C9DC9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64" w:type="pct"/>
          </w:tcPr>
          <w:p w14:paraId="191FD4F6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14:paraId="7539A7DF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3FEA134B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11F2F2B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7BF86455" w14:textId="77777777" w:rsidTr="00230632">
        <w:tc>
          <w:tcPr>
            <w:tcW w:w="295" w:type="pct"/>
            <w:hideMark/>
          </w:tcPr>
          <w:p w14:paraId="59CF6AC4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12 CWN</w:t>
            </w:r>
          </w:p>
        </w:tc>
        <w:tc>
          <w:tcPr>
            <w:tcW w:w="233" w:type="pct"/>
            <w:vAlign w:val="bottom"/>
            <w:hideMark/>
          </w:tcPr>
          <w:p w14:paraId="053FC337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1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7A30B891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7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3A259D98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73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501BA11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73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4EFEE2A4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69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234982C6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6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562AAD8F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0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3E5139AA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0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4D1E0C1E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8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14C3C12E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8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34D6B2DD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71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2B98A81F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84</w:t>
            </w:r>
          </w:p>
        </w:tc>
        <w:tc>
          <w:tcPr>
            <w:tcW w:w="233" w:type="pct"/>
            <w:hideMark/>
          </w:tcPr>
          <w:p w14:paraId="1A766CF4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33" w:type="pct"/>
          </w:tcPr>
          <w:p w14:paraId="4C3E8F40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3" w:type="pct"/>
          </w:tcPr>
          <w:p w14:paraId="170A767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</w:tcPr>
          <w:p w14:paraId="076ED859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64" w:type="pct"/>
          </w:tcPr>
          <w:p w14:paraId="426E7525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14:paraId="2290E9BB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2C6363E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7BFB8A5F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37A399DB" w14:textId="77777777" w:rsidTr="00230632">
        <w:tc>
          <w:tcPr>
            <w:tcW w:w="295" w:type="pct"/>
            <w:hideMark/>
          </w:tcPr>
          <w:p w14:paraId="032DFA9B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13 SR</w:t>
            </w:r>
          </w:p>
        </w:tc>
        <w:tc>
          <w:tcPr>
            <w:tcW w:w="233" w:type="pct"/>
            <w:vAlign w:val="bottom"/>
            <w:hideMark/>
          </w:tcPr>
          <w:p w14:paraId="15F3CB2D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5</w:t>
            </w:r>
            <w:r w:rsidRPr="00B81764">
              <w:rPr>
                <w:sz w:val="14"/>
                <w:szCs w:val="18"/>
              </w:rPr>
              <w:t>*</w:t>
            </w:r>
          </w:p>
        </w:tc>
        <w:tc>
          <w:tcPr>
            <w:tcW w:w="233" w:type="pct"/>
            <w:vAlign w:val="bottom"/>
            <w:hideMark/>
          </w:tcPr>
          <w:p w14:paraId="44C64009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2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04937D14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8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293219A5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6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020E9D52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1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05B6061E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4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331570A3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5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588EEF7A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7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7E85F6D7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9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745BA49E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1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7AC72DD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3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4635A4D6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9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13016D9A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91</w:t>
            </w:r>
          </w:p>
        </w:tc>
        <w:tc>
          <w:tcPr>
            <w:tcW w:w="233" w:type="pct"/>
            <w:hideMark/>
          </w:tcPr>
          <w:p w14:paraId="38D667D7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33" w:type="pct"/>
          </w:tcPr>
          <w:p w14:paraId="145A741B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</w:tcPr>
          <w:p w14:paraId="6D24F0D8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64" w:type="pct"/>
          </w:tcPr>
          <w:p w14:paraId="3D3881C9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14:paraId="3BD7C47A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5F994899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1682EBFA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54946E30" w14:textId="77777777" w:rsidTr="00230632">
        <w:tc>
          <w:tcPr>
            <w:tcW w:w="295" w:type="pct"/>
            <w:hideMark/>
          </w:tcPr>
          <w:p w14:paraId="1A523DB4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14 GR</w:t>
            </w:r>
          </w:p>
        </w:tc>
        <w:tc>
          <w:tcPr>
            <w:tcW w:w="233" w:type="pct"/>
            <w:vAlign w:val="bottom"/>
            <w:hideMark/>
          </w:tcPr>
          <w:p w14:paraId="6015DF61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2</w:t>
            </w:r>
          </w:p>
        </w:tc>
        <w:tc>
          <w:tcPr>
            <w:tcW w:w="233" w:type="pct"/>
            <w:vAlign w:val="bottom"/>
            <w:hideMark/>
          </w:tcPr>
          <w:p w14:paraId="422786E5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9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016EE64C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8</w:t>
            </w:r>
            <w:r w:rsidRPr="00B81764">
              <w:rPr>
                <w:sz w:val="14"/>
                <w:szCs w:val="18"/>
              </w:rPr>
              <w:t>**</w:t>
            </w:r>
          </w:p>
        </w:tc>
        <w:tc>
          <w:tcPr>
            <w:tcW w:w="233" w:type="pct"/>
            <w:vAlign w:val="bottom"/>
            <w:hideMark/>
          </w:tcPr>
          <w:p w14:paraId="1685A2B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7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1FBF12CE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0</w:t>
            </w:r>
            <w:r w:rsidRPr="00B81764">
              <w:rPr>
                <w:sz w:val="14"/>
                <w:szCs w:val="18"/>
              </w:rPr>
              <w:t>**</w:t>
            </w:r>
          </w:p>
        </w:tc>
        <w:tc>
          <w:tcPr>
            <w:tcW w:w="233" w:type="pct"/>
            <w:vAlign w:val="bottom"/>
            <w:hideMark/>
          </w:tcPr>
          <w:p w14:paraId="00413827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1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6113DAB0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7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51B98212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3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54BFBAD7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5</w:t>
            </w:r>
          </w:p>
        </w:tc>
        <w:tc>
          <w:tcPr>
            <w:tcW w:w="233" w:type="pct"/>
            <w:vAlign w:val="bottom"/>
            <w:hideMark/>
          </w:tcPr>
          <w:p w14:paraId="5A6F9CD3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5</w:t>
            </w:r>
            <w:r w:rsidRPr="00B81764">
              <w:rPr>
                <w:sz w:val="14"/>
                <w:szCs w:val="18"/>
              </w:rPr>
              <w:t>*</w:t>
            </w:r>
          </w:p>
        </w:tc>
        <w:tc>
          <w:tcPr>
            <w:tcW w:w="233" w:type="pct"/>
            <w:vAlign w:val="bottom"/>
            <w:hideMark/>
          </w:tcPr>
          <w:p w14:paraId="06E038E0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2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62F2A444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7</w:t>
            </w:r>
            <w:r w:rsidRPr="00B81764">
              <w:rPr>
                <w:sz w:val="14"/>
                <w:szCs w:val="18"/>
              </w:rPr>
              <w:t>**</w:t>
            </w:r>
          </w:p>
        </w:tc>
        <w:tc>
          <w:tcPr>
            <w:tcW w:w="233" w:type="pct"/>
            <w:vAlign w:val="bottom"/>
            <w:hideMark/>
          </w:tcPr>
          <w:p w14:paraId="1194BC1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3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11FF9937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93</w:t>
            </w:r>
          </w:p>
        </w:tc>
        <w:tc>
          <w:tcPr>
            <w:tcW w:w="233" w:type="pct"/>
            <w:hideMark/>
          </w:tcPr>
          <w:p w14:paraId="15A59FEF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34" w:type="pct"/>
          </w:tcPr>
          <w:p w14:paraId="0DF55C35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64" w:type="pct"/>
          </w:tcPr>
          <w:p w14:paraId="18DF229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14:paraId="433DC8D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344E30AD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36AE378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00D3BD38" w14:textId="77777777" w:rsidTr="00230632">
        <w:tc>
          <w:tcPr>
            <w:tcW w:w="295" w:type="pct"/>
            <w:hideMark/>
          </w:tcPr>
          <w:p w14:paraId="5D53F9DB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15 PI</w:t>
            </w:r>
          </w:p>
        </w:tc>
        <w:tc>
          <w:tcPr>
            <w:tcW w:w="233" w:type="pct"/>
            <w:vAlign w:val="bottom"/>
            <w:hideMark/>
          </w:tcPr>
          <w:p w14:paraId="79A53F44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8</w:t>
            </w:r>
            <w:r w:rsidRPr="00B81764">
              <w:rPr>
                <w:sz w:val="14"/>
                <w:szCs w:val="18"/>
              </w:rPr>
              <w:t>**</w:t>
            </w:r>
          </w:p>
        </w:tc>
        <w:tc>
          <w:tcPr>
            <w:tcW w:w="233" w:type="pct"/>
            <w:vAlign w:val="bottom"/>
            <w:hideMark/>
          </w:tcPr>
          <w:p w14:paraId="53790572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1</w:t>
            </w:r>
          </w:p>
        </w:tc>
        <w:tc>
          <w:tcPr>
            <w:tcW w:w="233" w:type="pct"/>
            <w:vAlign w:val="bottom"/>
            <w:hideMark/>
          </w:tcPr>
          <w:p w14:paraId="64D2B610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0</w:t>
            </w:r>
            <w:r w:rsidRPr="00B81764">
              <w:rPr>
                <w:sz w:val="14"/>
                <w:szCs w:val="18"/>
              </w:rPr>
              <w:t>**</w:t>
            </w:r>
          </w:p>
        </w:tc>
        <w:tc>
          <w:tcPr>
            <w:tcW w:w="233" w:type="pct"/>
            <w:vAlign w:val="bottom"/>
            <w:hideMark/>
          </w:tcPr>
          <w:p w14:paraId="029F60E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7</w:t>
            </w:r>
            <w:r w:rsidRPr="00B81764">
              <w:rPr>
                <w:sz w:val="14"/>
                <w:szCs w:val="18"/>
              </w:rPr>
              <w:t>**</w:t>
            </w:r>
          </w:p>
        </w:tc>
        <w:tc>
          <w:tcPr>
            <w:tcW w:w="233" w:type="pct"/>
            <w:vAlign w:val="bottom"/>
            <w:hideMark/>
          </w:tcPr>
          <w:p w14:paraId="37543BC8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2</w:t>
            </w:r>
          </w:p>
        </w:tc>
        <w:tc>
          <w:tcPr>
            <w:tcW w:w="233" w:type="pct"/>
            <w:vAlign w:val="bottom"/>
            <w:hideMark/>
          </w:tcPr>
          <w:p w14:paraId="3586294C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7</w:t>
            </w:r>
            <w:r w:rsidRPr="00B81764">
              <w:rPr>
                <w:sz w:val="14"/>
                <w:szCs w:val="18"/>
              </w:rPr>
              <w:t>**</w:t>
            </w:r>
          </w:p>
        </w:tc>
        <w:tc>
          <w:tcPr>
            <w:tcW w:w="233" w:type="pct"/>
            <w:vAlign w:val="bottom"/>
            <w:hideMark/>
          </w:tcPr>
          <w:p w14:paraId="76EB1795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2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33F49A34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2</w:t>
            </w:r>
          </w:p>
        </w:tc>
        <w:tc>
          <w:tcPr>
            <w:tcW w:w="233" w:type="pct"/>
            <w:vAlign w:val="bottom"/>
            <w:hideMark/>
          </w:tcPr>
          <w:p w14:paraId="49CC8618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5</w:t>
            </w:r>
          </w:p>
        </w:tc>
        <w:tc>
          <w:tcPr>
            <w:tcW w:w="233" w:type="pct"/>
            <w:vAlign w:val="bottom"/>
            <w:hideMark/>
          </w:tcPr>
          <w:p w14:paraId="4641325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1</w:t>
            </w:r>
          </w:p>
        </w:tc>
        <w:tc>
          <w:tcPr>
            <w:tcW w:w="233" w:type="pct"/>
            <w:vAlign w:val="bottom"/>
            <w:hideMark/>
          </w:tcPr>
          <w:p w14:paraId="4E3420F8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6</w:t>
            </w:r>
            <w:r w:rsidRPr="00B81764">
              <w:rPr>
                <w:sz w:val="14"/>
                <w:szCs w:val="18"/>
              </w:rPr>
              <w:t>**</w:t>
            </w:r>
          </w:p>
        </w:tc>
        <w:tc>
          <w:tcPr>
            <w:tcW w:w="233" w:type="pct"/>
            <w:vAlign w:val="bottom"/>
            <w:hideMark/>
          </w:tcPr>
          <w:p w14:paraId="40E1B83D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5</w:t>
            </w:r>
            <w:r w:rsidRPr="00B81764">
              <w:rPr>
                <w:sz w:val="14"/>
                <w:szCs w:val="18"/>
              </w:rPr>
              <w:t>*</w:t>
            </w:r>
          </w:p>
        </w:tc>
        <w:tc>
          <w:tcPr>
            <w:tcW w:w="233" w:type="pct"/>
            <w:vAlign w:val="bottom"/>
            <w:hideMark/>
          </w:tcPr>
          <w:p w14:paraId="2E65D673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3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13E0CEE6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4</w:t>
            </w:r>
            <w:r w:rsidRPr="00B81764">
              <w:rPr>
                <w:sz w:val="14"/>
                <w:szCs w:val="18"/>
              </w:rPr>
              <w:t>*</w:t>
            </w:r>
          </w:p>
        </w:tc>
        <w:tc>
          <w:tcPr>
            <w:tcW w:w="233" w:type="pct"/>
            <w:vAlign w:val="bottom"/>
            <w:hideMark/>
          </w:tcPr>
          <w:p w14:paraId="326E0E38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90</w:t>
            </w:r>
          </w:p>
        </w:tc>
        <w:tc>
          <w:tcPr>
            <w:tcW w:w="234" w:type="pct"/>
            <w:hideMark/>
          </w:tcPr>
          <w:p w14:paraId="43244AD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64" w:type="pct"/>
          </w:tcPr>
          <w:p w14:paraId="625710E9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14:paraId="4130A472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02216F2D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57B2C8F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4FEC035A" w14:textId="77777777" w:rsidTr="00230632">
        <w:tc>
          <w:tcPr>
            <w:tcW w:w="295" w:type="pct"/>
            <w:hideMark/>
          </w:tcPr>
          <w:p w14:paraId="560EB488" w14:textId="1BF881C5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 xml:space="preserve">16 </w:t>
            </w:r>
            <w:r w:rsidR="006D09A3">
              <w:rPr>
                <w:sz w:val="16"/>
                <w:szCs w:val="16"/>
              </w:rPr>
              <w:t>C</w:t>
            </w:r>
            <w:r w:rsidRPr="00B81764">
              <w:rPr>
                <w:sz w:val="16"/>
                <w:szCs w:val="16"/>
              </w:rPr>
              <w:t>I</w:t>
            </w:r>
          </w:p>
        </w:tc>
        <w:tc>
          <w:tcPr>
            <w:tcW w:w="233" w:type="pct"/>
            <w:vAlign w:val="bottom"/>
            <w:hideMark/>
          </w:tcPr>
          <w:p w14:paraId="0D309F2D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9</w:t>
            </w:r>
          </w:p>
        </w:tc>
        <w:tc>
          <w:tcPr>
            <w:tcW w:w="233" w:type="pct"/>
            <w:vAlign w:val="bottom"/>
            <w:hideMark/>
          </w:tcPr>
          <w:p w14:paraId="1D573128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2</w:t>
            </w:r>
          </w:p>
        </w:tc>
        <w:tc>
          <w:tcPr>
            <w:tcW w:w="233" w:type="pct"/>
            <w:vAlign w:val="bottom"/>
            <w:hideMark/>
          </w:tcPr>
          <w:p w14:paraId="35057AAA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0</w:t>
            </w:r>
          </w:p>
        </w:tc>
        <w:tc>
          <w:tcPr>
            <w:tcW w:w="233" w:type="pct"/>
            <w:vAlign w:val="bottom"/>
            <w:hideMark/>
          </w:tcPr>
          <w:p w14:paraId="2E3F88E7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3</w:t>
            </w:r>
          </w:p>
        </w:tc>
        <w:tc>
          <w:tcPr>
            <w:tcW w:w="233" w:type="pct"/>
            <w:vAlign w:val="bottom"/>
            <w:hideMark/>
          </w:tcPr>
          <w:p w14:paraId="5673C1C9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1</w:t>
            </w:r>
          </w:p>
        </w:tc>
        <w:tc>
          <w:tcPr>
            <w:tcW w:w="233" w:type="pct"/>
            <w:vAlign w:val="bottom"/>
            <w:hideMark/>
          </w:tcPr>
          <w:p w14:paraId="31DE1AE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4</w:t>
            </w:r>
          </w:p>
        </w:tc>
        <w:tc>
          <w:tcPr>
            <w:tcW w:w="233" w:type="pct"/>
            <w:vAlign w:val="bottom"/>
            <w:hideMark/>
          </w:tcPr>
          <w:p w14:paraId="30BA01EE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6</w:t>
            </w:r>
          </w:p>
        </w:tc>
        <w:tc>
          <w:tcPr>
            <w:tcW w:w="233" w:type="pct"/>
            <w:vAlign w:val="bottom"/>
            <w:hideMark/>
          </w:tcPr>
          <w:p w14:paraId="6AE8D948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6</w:t>
            </w:r>
            <w:r w:rsidRPr="00B81764">
              <w:rPr>
                <w:sz w:val="14"/>
                <w:szCs w:val="18"/>
              </w:rPr>
              <w:t>*</w:t>
            </w:r>
          </w:p>
        </w:tc>
        <w:tc>
          <w:tcPr>
            <w:tcW w:w="233" w:type="pct"/>
            <w:vAlign w:val="bottom"/>
            <w:hideMark/>
          </w:tcPr>
          <w:p w14:paraId="01E4867D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3</w:t>
            </w:r>
          </w:p>
        </w:tc>
        <w:tc>
          <w:tcPr>
            <w:tcW w:w="233" w:type="pct"/>
            <w:vAlign w:val="bottom"/>
            <w:hideMark/>
          </w:tcPr>
          <w:p w14:paraId="3708091B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6</w:t>
            </w:r>
          </w:p>
        </w:tc>
        <w:tc>
          <w:tcPr>
            <w:tcW w:w="233" w:type="pct"/>
            <w:vAlign w:val="bottom"/>
            <w:hideMark/>
          </w:tcPr>
          <w:p w14:paraId="4A522448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3</w:t>
            </w:r>
          </w:p>
        </w:tc>
        <w:tc>
          <w:tcPr>
            <w:tcW w:w="233" w:type="pct"/>
            <w:vAlign w:val="bottom"/>
            <w:hideMark/>
          </w:tcPr>
          <w:p w14:paraId="4C46B5F9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0</w:t>
            </w:r>
          </w:p>
        </w:tc>
        <w:tc>
          <w:tcPr>
            <w:tcW w:w="233" w:type="pct"/>
            <w:vAlign w:val="bottom"/>
            <w:hideMark/>
          </w:tcPr>
          <w:p w14:paraId="4FBFE6CD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5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10061C0B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1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556E961B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6</w:t>
            </w:r>
          </w:p>
        </w:tc>
        <w:tc>
          <w:tcPr>
            <w:tcW w:w="234" w:type="pct"/>
            <w:vAlign w:val="bottom"/>
            <w:hideMark/>
          </w:tcPr>
          <w:p w14:paraId="0E8167EC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92</w:t>
            </w:r>
          </w:p>
        </w:tc>
        <w:tc>
          <w:tcPr>
            <w:tcW w:w="264" w:type="pct"/>
            <w:hideMark/>
          </w:tcPr>
          <w:p w14:paraId="157C819C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79" w:type="pct"/>
          </w:tcPr>
          <w:p w14:paraId="6484EBFA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273" w:type="pct"/>
          </w:tcPr>
          <w:p w14:paraId="5A5DB966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589E6741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394A9575" w14:textId="77777777" w:rsidTr="00230632">
        <w:tc>
          <w:tcPr>
            <w:tcW w:w="295" w:type="pct"/>
            <w:hideMark/>
          </w:tcPr>
          <w:p w14:paraId="2C496C43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17 PP</w:t>
            </w:r>
          </w:p>
        </w:tc>
        <w:tc>
          <w:tcPr>
            <w:tcW w:w="233" w:type="pct"/>
            <w:vAlign w:val="bottom"/>
            <w:hideMark/>
          </w:tcPr>
          <w:p w14:paraId="17CB14A5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1</w:t>
            </w:r>
          </w:p>
        </w:tc>
        <w:tc>
          <w:tcPr>
            <w:tcW w:w="233" w:type="pct"/>
            <w:vAlign w:val="bottom"/>
            <w:hideMark/>
          </w:tcPr>
          <w:p w14:paraId="64E3AA4C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11</w:t>
            </w:r>
          </w:p>
        </w:tc>
        <w:tc>
          <w:tcPr>
            <w:tcW w:w="233" w:type="pct"/>
            <w:vAlign w:val="bottom"/>
            <w:hideMark/>
          </w:tcPr>
          <w:p w14:paraId="0D0913D5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1</w:t>
            </w:r>
          </w:p>
        </w:tc>
        <w:tc>
          <w:tcPr>
            <w:tcW w:w="233" w:type="pct"/>
            <w:vAlign w:val="bottom"/>
            <w:hideMark/>
          </w:tcPr>
          <w:p w14:paraId="304A8D46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1</w:t>
            </w:r>
          </w:p>
        </w:tc>
        <w:tc>
          <w:tcPr>
            <w:tcW w:w="233" w:type="pct"/>
            <w:vAlign w:val="bottom"/>
            <w:hideMark/>
          </w:tcPr>
          <w:p w14:paraId="371A876E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2</w:t>
            </w:r>
          </w:p>
        </w:tc>
        <w:tc>
          <w:tcPr>
            <w:tcW w:w="233" w:type="pct"/>
            <w:vAlign w:val="bottom"/>
            <w:hideMark/>
          </w:tcPr>
          <w:p w14:paraId="0FCA480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12</w:t>
            </w:r>
          </w:p>
        </w:tc>
        <w:tc>
          <w:tcPr>
            <w:tcW w:w="233" w:type="pct"/>
            <w:vAlign w:val="bottom"/>
            <w:hideMark/>
          </w:tcPr>
          <w:p w14:paraId="5E38F4F3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4</w:t>
            </w:r>
          </w:p>
        </w:tc>
        <w:tc>
          <w:tcPr>
            <w:tcW w:w="233" w:type="pct"/>
            <w:vAlign w:val="bottom"/>
            <w:hideMark/>
          </w:tcPr>
          <w:p w14:paraId="4A19FD05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4</w:t>
            </w:r>
          </w:p>
        </w:tc>
        <w:tc>
          <w:tcPr>
            <w:tcW w:w="233" w:type="pct"/>
            <w:vAlign w:val="bottom"/>
            <w:hideMark/>
          </w:tcPr>
          <w:p w14:paraId="620C947D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10</w:t>
            </w:r>
          </w:p>
        </w:tc>
        <w:tc>
          <w:tcPr>
            <w:tcW w:w="233" w:type="pct"/>
            <w:vAlign w:val="bottom"/>
            <w:hideMark/>
          </w:tcPr>
          <w:p w14:paraId="17A959ED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7</w:t>
            </w:r>
          </w:p>
        </w:tc>
        <w:tc>
          <w:tcPr>
            <w:tcW w:w="233" w:type="pct"/>
            <w:vAlign w:val="bottom"/>
            <w:hideMark/>
          </w:tcPr>
          <w:p w14:paraId="56EB9CC2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11</w:t>
            </w:r>
          </w:p>
        </w:tc>
        <w:tc>
          <w:tcPr>
            <w:tcW w:w="233" w:type="pct"/>
            <w:vAlign w:val="bottom"/>
            <w:hideMark/>
          </w:tcPr>
          <w:p w14:paraId="27E99924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4</w:t>
            </w:r>
          </w:p>
        </w:tc>
        <w:tc>
          <w:tcPr>
            <w:tcW w:w="233" w:type="pct"/>
            <w:vAlign w:val="bottom"/>
            <w:hideMark/>
          </w:tcPr>
          <w:p w14:paraId="47A4CBAD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17</w:t>
            </w:r>
            <w:r w:rsidRPr="00B81764">
              <w:rPr>
                <w:sz w:val="14"/>
                <w:szCs w:val="18"/>
              </w:rPr>
              <w:t>**</w:t>
            </w:r>
          </w:p>
        </w:tc>
        <w:tc>
          <w:tcPr>
            <w:tcW w:w="233" w:type="pct"/>
            <w:vAlign w:val="bottom"/>
            <w:hideMark/>
          </w:tcPr>
          <w:p w14:paraId="18267E46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14</w:t>
            </w:r>
            <w:r w:rsidRPr="00B81764">
              <w:rPr>
                <w:sz w:val="14"/>
                <w:szCs w:val="18"/>
              </w:rPr>
              <w:t>*</w:t>
            </w:r>
          </w:p>
        </w:tc>
        <w:tc>
          <w:tcPr>
            <w:tcW w:w="233" w:type="pct"/>
            <w:vAlign w:val="bottom"/>
            <w:hideMark/>
          </w:tcPr>
          <w:p w14:paraId="17C6EF6A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8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4" w:type="pct"/>
            <w:vAlign w:val="bottom"/>
            <w:hideMark/>
          </w:tcPr>
          <w:p w14:paraId="45DB80E3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32</w:t>
            </w:r>
            <w:r w:rsidRPr="00B81764">
              <w:rPr>
                <w:sz w:val="14"/>
                <w:szCs w:val="14"/>
              </w:rPr>
              <w:t>**</w:t>
            </w:r>
          </w:p>
        </w:tc>
        <w:tc>
          <w:tcPr>
            <w:tcW w:w="264" w:type="pct"/>
            <w:vAlign w:val="bottom"/>
            <w:hideMark/>
          </w:tcPr>
          <w:p w14:paraId="10EC53F8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84</w:t>
            </w:r>
          </w:p>
        </w:tc>
        <w:tc>
          <w:tcPr>
            <w:tcW w:w="279" w:type="pct"/>
            <w:hideMark/>
          </w:tcPr>
          <w:p w14:paraId="555DF9DB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273" w:type="pct"/>
          </w:tcPr>
          <w:p w14:paraId="11471935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  <w:tc>
          <w:tcPr>
            <w:tcW w:w="158" w:type="pct"/>
          </w:tcPr>
          <w:p w14:paraId="6F9EC724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4B6500B8" w14:textId="77777777" w:rsidTr="00230632">
        <w:tc>
          <w:tcPr>
            <w:tcW w:w="295" w:type="pct"/>
            <w:hideMark/>
          </w:tcPr>
          <w:p w14:paraId="7D547A33" w14:textId="6A55143E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 xml:space="preserve">18 </w:t>
            </w:r>
            <w:r w:rsidR="006D09A3">
              <w:rPr>
                <w:sz w:val="16"/>
                <w:szCs w:val="16"/>
              </w:rPr>
              <w:t>C</w:t>
            </w:r>
            <w:r w:rsidRPr="00B81764">
              <w:rPr>
                <w:sz w:val="16"/>
                <w:szCs w:val="16"/>
              </w:rPr>
              <w:t>P</w:t>
            </w:r>
          </w:p>
        </w:tc>
        <w:tc>
          <w:tcPr>
            <w:tcW w:w="233" w:type="pct"/>
            <w:vAlign w:val="bottom"/>
            <w:hideMark/>
          </w:tcPr>
          <w:p w14:paraId="2CE0E86B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4</w:t>
            </w:r>
          </w:p>
        </w:tc>
        <w:tc>
          <w:tcPr>
            <w:tcW w:w="233" w:type="pct"/>
            <w:vAlign w:val="bottom"/>
            <w:hideMark/>
          </w:tcPr>
          <w:p w14:paraId="4B412E4E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1</w:t>
            </w:r>
          </w:p>
        </w:tc>
        <w:tc>
          <w:tcPr>
            <w:tcW w:w="233" w:type="pct"/>
            <w:vAlign w:val="bottom"/>
            <w:hideMark/>
          </w:tcPr>
          <w:p w14:paraId="1E9A5395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1</w:t>
            </w:r>
          </w:p>
        </w:tc>
        <w:tc>
          <w:tcPr>
            <w:tcW w:w="233" w:type="pct"/>
            <w:vAlign w:val="bottom"/>
            <w:hideMark/>
          </w:tcPr>
          <w:p w14:paraId="21854E87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3</w:t>
            </w:r>
          </w:p>
        </w:tc>
        <w:tc>
          <w:tcPr>
            <w:tcW w:w="233" w:type="pct"/>
            <w:vAlign w:val="bottom"/>
            <w:hideMark/>
          </w:tcPr>
          <w:p w14:paraId="12224AE4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0</w:t>
            </w:r>
          </w:p>
        </w:tc>
        <w:tc>
          <w:tcPr>
            <w:tcW w:w="233" w:type="pct"/>
            <w:vAlign w:val="bottom"/>
            <w:hideMark/>
          </w:tcPr>
          <w:p w14:paraId="489FC8FF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1</w:t>
            </w:r>
          </w:p>
        </w:tc>
        <w:tc>
          <w:tcPr>
            <w:tcW w:w="233" w:type="pct"/>
            <w:vAlign w:val="bottom"/>
            <w:hideMark/>
          </w:tcPr>
          <w:p w14:paraId="34EEB302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2</w:t>
            </w:r>
          </w:p>
        </w:tc>
        <w:tc>
          <w:tcPr>
            <w:tcW w:w="233" w:type="pct"/>
            <w:vAlign w:val="bottom"/>
            <w:hideMark/>
          </w:tcPr>
          <w:p w14:paraId="44561B6F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6</w:t>
            </w:r>
          </w:p>
        </w:tc>
        <w:tc>
          <w:tcPr>
            <w:tcW w:w="233" w:type="pct"/>
            <w:vAlign w:val="bottom"/>
            <w:hideMark/>
          </w:tcPr>
          <w:p w14:paraId="366744A5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2</w:t>
            </w:r>
          </w:p>
        </w:tc>
        <w:tc>
          <w:tcPr>
            <w:tcW w:w="233" w:type="pct"/>
            <w:vAlign w:val="bottom"/>
            <w:hideMark/>
          </w:tcPr>
          <w:p w14:paraId="32C1472F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8</w:t>
            </w:r>
          </w:p>
        </w:tc>
        <w:tc>
          <w:tcPr>
            <w:tcW w:w="233" w:type="pct"/>
            <w:vAlign w:val="bottom"/>
            <w:hideMark/>
          </w:tcPr>
          <w:p w14:paraId="3BD4965D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7</w:t>
            </w:r>
          </w:p>
        </w:tc>
        <w:tc>
          <w:tcPr>
            <w:tcW w:w="233" w:type="pct"/>
            <w:vAlign w:val="bottom"/>
            <w:hideMark/>
          </w:tcPr>
          <w:p w14:paraId="659941C7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2</w:t>
            </w:r>
          </w:p>
        </w:tc>
        <w:tc>
          <w:tcPr>
            <w:tcW w:w="233" w:type="pct"/>
            <w:vAlign w:val="bottom"/>
            <w:hideMark/>
          </w:tcPr>
          <w:p w14:paraId="437D60E2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4</w:t>
            </w:r>
            <w:r w:rsidRPr="00B81764">
              <w:rPr>
                <w:sz w:val="14"/>
                <w:szCs w:val="18"/>
              </w:rPr>
              <w:t>*</w:t>
            </w:r>
          </w:p>
        </w:tc>
        <w:tc>
          <w:tcPr>
            <w:tcW w:w="233" w:type="pct"/>
            <w:vAlign w:val="bottom"/>
            <w:hideMark/>
          </w:tcPr>
          <w:p w14:paraId="3BFAA607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2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19C031E9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18</w:t>
            </w:r>
            <w:r w:rsidRPr="00B81764">
              <w:rPr>
                <w:sz w:val="14"/>
                <w:szCs w:val="18"/>
              </w:rPr>
              <w:t>**</w:t>
            </w:r>
          </w:p>
        </w:tc>
        <w:tc>
          <w:tcPr>
            <w:tcW w:w="234" w:type="pct"/>
            <w:vAlign w:val="bottom"/>
            <w:hideMark/>
          </w:tcPr>
          <w:p w14:paraId="7D47898A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0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64" w:type="pct"/>
            <w:vAlign w:val="bottom"/>
            <w:hideMark/>
          </w:tcPr>
          <w:p w14:paraId="3C74616E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55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79" w:type="pct"/>
            <w:vAlign w:val="bottom"/>
            <w:hideMark/>
          </w:tcPr>
          <w:p w14:paraId="57CA7AD2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85</w:t>
            </w:r>
          </w:p>
        </w:tc>
        <w:tc>
          <w:tcPr>
            <w:tcW w:w="273" w:type="pct"/>
            <w:hideMark/>
          </w:tcPr>
          <w:p w14:paraId="0DD6BD88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  <w:tc>
          <w:tcPr>
            <w:tcW w:w="158" w:type="pct"/>
          </w:tcPr>
          <w:p w14:paraId="0231CBD3" w14:textId="77777777" w:rsidR="00AA2DC6" w:rsidRPr="00B81764" w:rsidRDefault="00AA2DC6" w:rsidP="009457E7">
            <w:pPr>
              <w:rPr>
                <w:sz w:val="18"/>
                <w:szCs w:val="18"/>
              </w:rPr>
            </w:pPr>
          </w:p>
        </w:tc>
      </w:tr>
      <w:tr w:rsidR="00230632" w:rsidRPr="00B81764" w14:paraId="52A545B7" w14:textId="77777777" w:rsidTr="00230632">
        <w:tc>
          <w:tcPr>
            <w:tcW w:w="295" w:type="pct"/>
            <w:hideMark/>
          </w:tcPr>
          <w:p w14:paraId="7CD96CFB" w14:textId="77777777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>19 PO</w:t>
            </w:r>
          </w:p>
        </w:tc>
        <w:tc>
          <w:tcPr>
            <w:tcW w:w="233" w:type="pct"/>
            <w:vAlign w:val="bottom"/>
            <w:hideMark/>
          </w:tcPr>
          <w:p w14:paraId="3C36DDBB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4</w:t>
            </w:r>
            <w:r w:rsidRPr="00B81764">
              <w:rPr>
                <w:sz w:val="14"/>
                <w:szCs w:val="18"/>
              </w:rPr>
              <w:t>*</w:t>
            </w:r>
          </w:p>
        </w:tc>
        <w:tc>
          <w:tcPr>
            <w:tcW w:w="233" w:type="pct"/>
            <w:vAlign w:val="bottom"/>
            <w:hideMark/>
          </w:tcPr>
          <w:p w14:paraId="1FE53537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8</w:t>
            </w:r>
          </w:p>
        </w:tc>
        <w:tc>
          <w:tcPr>
            <w:tcW w:w="233" w:type="pct"/>
            <w:vAlign w:val="bottom"/>
            <w:hideMark/>
          </w:tcPr>
          <w:p w14:paraId="37373022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2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5B3E682F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5</w:t>
            </w:r>
            <w:r w:rsidRPr="00B81764">
              <w:rPr>
                <w:sz w:val="14"/>
                <w:szCs w:val="18"/>
              </w:rPr>
              <w:t>*</w:t>
            </w:r>
          </w:p>
        </w:tc>
        <w:tc>
          <w:tcPr>
            <w:tcW w:w="233" w:type="pct"/>
            <w:vAlign w:val="bottom"/>
            <w:hideMark/>
          </w:tcPr>
          <w:p w14:paraId="042FB92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4</w:t>
            </w:r>
            <w:r w:rsidRPr="00B81764">
              <w:rPr>
                <w:sz w:val="14"/>
                <w:szCs w:val="18"/>
              </w:rPr>
              <w:t>*</w:t>
            </w:r>
          </w:p>
        </w:tc>
        <w:tc>
          <w:tcPr>
            <w:tcW w:w="233" w:type="pct"/>
            <w:vAlign w:val="bottom"/>
            <w:hideMark/>
          </w:tcPr>
          <w:p w14:paraId="35DDE99A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9</w:t>
            </w:r>
          </w:p>
        </w:tc>
        <w:tc>
          <w:tcPr>
            <w:tcW w:w="233" w:type="pct"/>
            <w:vAlign w:val="bottom"/>
            <w:hideMark/>
          </w:tcPr>
          <w:p w14:paraId="1D577EC8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3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3" w:type="pct"/>
            <w:vAlign w:val="bottom"/>
            <w:hideMark/>
          </w:tcPr>
          <w:p w14:paraId="40A77D39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1</w:t>
            </w:r>
          </w:p>
        </w:tc>
        <w:tc>
          <w:tcPr>
            <w:tcW w:w="233" w:type="pct"/>
            <w:vAlign w:val="bottom"/>
            <w:hideMark/>
          </w:tcPr>
          <w:p w14:paraId="747BC0E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9</w:t>
            </w:r>
          </w:p>
        </w:tc>
        <w:tc>
          <w:tcPr>
            <w:tcW w:w="233" w:type="pct"/>
            <w:vAlign w:val="bottom"/>
            <w:hideMark/>
          </w:tcPr>
          <w:p w14:paraId="4AA37B63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5</w:t>
            </w:r>
            <w:r w:rsidRPr="00B81764">
              <w:rPr>
                <w:sz w:val="14"/>
                <w:szCs w:val="18"/>
              </w:rPr>
              <w:t>*</w:t>
            </w:r>
          </w:p>
        </w:tc>
        <w:tc>
          <w:tcPr>
            <w:tcW w:w="233" w:type="pct"/>
            <w:vAlign w:val="bottom"/>
            <w:hideMark/>
          </w:tcPr>
          <w:p w14:paraId="7CC16458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2</w:t>
            </w:r>
          </w:p>
        </w:tc>
        <w:tc>
          <w:tcPr>
            <w:tcW w:w="233" w:type="pct"/>
            <w:vAlign w:val="bottom"/>
            <w:hideMark/>
          </w:tcPr>
          <w:p w14:paraId="22338CF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9</w:t>
            </w:r>
            <w:r w:rsidRPr="00B81764">
              <w:rPr>
                <w:sz w:val="14"/>
                <w:szCs w:val="18"/>
              </w:rPr>
              <w:t>**</w:t>
            </w:r>
          </w:p>
        </w:tc>
        <w:tc>
          <w:tcPr>
            <w:tcW w:w="233" w:type="pct"/>
            <w:vAlign w:val="bottom"/>
            <w:hideMark/>
          </w:tcPr>
          <w:p w14:paraId="2EB2AE87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20</w:t>
            </w:r>
            <w:r w:rsidRPr="00B81764">
              <w:rPr>
                <w:sz w:val="14"/>
                <w:szCs w:val="18"/>
              </w:rPr>
              <w:t>**</w:t>
            </w:r>
          </w:p>
        </w:tc>
        <w:tc>
          <w:tcPr>
            <w:tcW w:w="233" w:type="pct"/>
            <w:vAlign w:val="bottom"/>
            <w:hideMark/>
          </w:tcPr>
          <w:p w14:paraId="17DE34A2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1</w:t>
            </w:r>
          </w:p>
        </w:tc>
        <w:tc>
          <w:tcPr>
            <w:tcW w:w="233" w:type="pct"/>
            <w:vAlign w:val="bottom"/>
            <w:hideMark/>
          </w:tcPr>
          <w:p w14:paraId="4295D82F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54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34" w:type="pct"/>
            <w:vAlign w:val="bottom"/>
            <w:hideMark/>
          </w:tcPr>
          <w:p w14:paraId="099358CC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17</w:t>
            </w:r>
            <w:r w:rsidRPr="00B81764">
              <w:rPr>
                <w:sz w:val="14"/>
                <w:szCs w:val="18"/>
              </w:rPr>
              <w:t>**</w:t>
            </w:r>
          </w:p>
        </w:tc>
        <w:tc>
          <w:tcPr>
            <w:tcW w:w="264" w:type="pct"/>
            <w:vAlign w:val="bottom"/>
            <w:hideMark/>
          </w:tcPr>
          <w:p w14:paraId="74C235CA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34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79" w:type="pct"/>
            <w:vAlign w:val="bottom"/>
            <w:hideMark/>
          </w:tcPr>
          <w:p w14:paraId="5996829D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22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73" w:type="pct"/>
            <w:vAlign w:val="bottom"/>
            <w:hideMark/>
          </w:tcPr>
          <w:p w14:paraId="7E1DA12A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b/>
                <w:bCs/>
                <w:sz w:val="18"/>
                <w:szCs w:val="18"/>
              </w:rPr>
              <w:t>.89</w:t>
            </w:r>
          </w:p>
        </w:tc>
        <w:tc>
          <w:tcPr>
            <w:tcW w:w="158" w:type="pct"/>
            <w:hideMark/>
          </w:tcPr>
          <w:p w14:paraId="51BCCA2F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—</w:t>
            </w:r>
          </w:p>
        </w:tc>
      </w:tr>
      <w:tr w:rsidR="00230632" w:rsidRPr="00B81764" w14:paraId="37EF238B" w14:textId="77777777" w:rsidTr="00230632"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97052C0" w14:textId="08FB3E11" w:rsidR="00AA2DC6" w:rsidRPr="00B81764" w:rsidRDefault="00AA2DC6" w:rsidP="009457E7">
            <w:pPr>
              <w:ind w:left="216" w:hanging="216"/>
              <w:rPr>
                <w:sz w:val="16"/>
                <w:szCs w:val="16"/>
              </w:rPr>
            </w:pPr>
            <w:r w:rsidRPr="00B81764">
              <w:rPr>
                <w:sz w:val="16"/>
                <w:szCs w:val="16"/>
              </w:rPr>
              <w:t xml:space="preserve">20 </w:t>
            </w:r>
            <w:r w:rsidR="00301DA8">
              <w:rPr>
                <w:sz w:val="16"/>
                <w:szCs w:val="16"/>
              </w:rPr>
              <w:t>C</w:t>
            </w:r>
            <w:r w:rsidRPr="00B81764">
              <w:rPr>
                <w:sz w:val="16"/>
                <w:szCs w:val="16"/>
              </w:rPr>
              <w:t>O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5235E59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1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8E76AED" w14:textId="77777777" w:rsidR="00AA2DC6" w:rsidRPr="00B81764" w:rsidRDefault="00AA2DC6" w:rsidP="009457E7">
            <w:pPr>
              <w:jc w:val="both"/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4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0FDE3D5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9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71A4522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5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5DB12C7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8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06C2592" w14:textId="68169D4C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1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FEA449B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7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956BDBB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1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FB99D75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9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EDA41E9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01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61F4829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4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9200F6D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1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DFCD430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04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7651E90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13</w:t>
            </w:r>
            <w:r w:rsidRPr="00B81764">
              <w:rPr>
                <w:sz w:val="14"/>
                <w:szCs w:val="18"/>
              </w:rPr>
              <w:t>*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D524E16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19</w:t>
            </w:r>
            <w:r w:rsidRPr="00B81764">
              <w:rPr>
                <w:sz w:val="14"/>
                <w:szCs w:val="18"/>
              </w:rPr>
              <w:t>**</w:t>
            </w:r>
          </w:p>
        </w:tc>
        <w:tc>
          <w:tcPr>
            <w:tcW w:w="23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98A585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2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B6AE95A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-.22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F86F7F1" w14:textId="77777777" w:rsidR="00AA2DC6" w:rsidRPr="00B81764" w:rsidRDefault="00AA2DC6" w:rsidP="009457E7">
            <w:pPr>
              <w:rPr>
                <w:sz w:val="18"/>
                <w:szCs w:val="18"/>
              </w:rPr>
            </w:pPr>
            <w:r w:rsidRPr="00B81764">
              <w:rPr>
                <w:sz w:val="18"/>
                <w:szCs w:val="18"/>
              </w:rPr>
              <w:t>.49</w:t>
            </w:r>
            <w:r w:rsidRPr="00B81764">
              <w:rPr>
                <w:sz w:val="14"/>
                <w:szCs w:val="18"/>
              </w:rPr>
              <w:t>***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7E28EA6" w14:textId="77777777" w:rsidR="00AA2DC6" w:rsidRPr="00B81764" w:rsidRDefault="00AA2DC6" w:rsidP="009457E7">
            <w:pPr>
              <w:rPr>
                <w:bCs/>
                <w:sz w:val="18"/>
                <w:szCs w:val="18"/>
              </w:rPr>
            </w:pPr>
            <w:r w:rsidRPr="00B81764">
              <w:rPr>
                <w:bCs/>
                <w:sz w:val="18"/>
                <w:szCs w:val="18"/>
              </w:rPr>
              <w:t>-.32</w:t>
            </w:r>
            <w:r w:rsidRPr="00B81764">
              <w:rPr>
                <w:bCs/>
                <w:sz w:val="14"/>
                <w:szCs w:val="18"/>
              </w:rPr>
              <w:t>***</w:t>
            </w:r>
          </w:p>
        </w:tc>
        <w:tc>
          <w:tcPr>
            <w:tcW w:w="158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98755B0" w14:textId="77777777" w:rsidR="00AA2DC6" w:rsidRPr="00B81764" w:rsidRDefault="00AA2DC6" w:rsidP="009457E7">
            <w:pPr>
              <w:rPr>
                <w:b/>
                <w:sz w:val="18"/>
                <w:szCs w:val="18"/>
              </w:rPr>
            </w:pPr>
            <w:r w:rsidRPr="00B81764">
              <w:rPr>
                <w:b/>
                <w:sz w:val="18"/>
                <w:szCs w:val="18"/>
              </w:rPr>
              <w:t>.88</w:t>
            </w:r>
          </w:p>
        </w:tc>
      </w:tr>
    </w:tbl>
    <w:p w14:paraId="12FE7112" w14:textId="0977DD30" w:rsidR="00230632" w:rsidRPr="00B81764" w:rsidRDefault="00AA2DC6" w:rsidP="009457E7">
      <w:pPr>
        <w:spacing w:line="360" w:lineRule="auto"/>
        <w:rPr>
          <w:rFonts w:eastAsia="Times New Roman"/>
          <w:b/>
          <w:color w:val="000000" w:themeColor="text1"/>
          <w:shd w:val="clear" w:color="auto" w:fill="FFFFFF"/>
        </w:rPr>
      </w:pPr>
      <w:r w:rsidRPr="00B81764">
        <w:rPr>
          <w:rFonts w:eastAsia="Times New Roman"/>
          <w:b/>
          <w:color w:val="000000" w:themeColor="text1"/>
          <w:shd w:val="clear" w:color="auto" w:fill="FFFFFF"/>
        </w:rPr>
        <w:t>Table A</w:t>
      </w:r>
      <w:r w:rsidR="000F6BB1" w:rsidRPr="00B81764">
        <w:rPr>
          <w:rFonts w:eastAsia="Times New Roman"/>
          <w:b/>
          <w:color w:val="000000" w:themeColor="text1"/>
          <w:shd w:val="clear" w:color="auto" w:fill="FFFFFF"/>
        </w:rPr>
        <w:t>3</w:t>
      </w:r>
    </w:p>
    <w:p w14:paraId="6C6FFD99" w14:textId="22848CF6" w:rsidR="008E2E11" w:rsidRPr="00B81764" w:rsidRDefault="008E2E11" w:rsidP="009457E7">
      <w:pPr>
        <w:spacing w:line="360" w:lineRule="auto"/>
        <w:rPr>
          <w:bCs/>
          <w:i/>
          <w:iCs/>
          <w:sz w:val="22"/>
          <w:szCs w:val="22"/>
          <w:lang w:val="en-CA"/>
        </w:rPr>
      </w:pPr>
      <w:r w:rsidRPr="00B81764">
        <w:rPr>
          <w:bCs/>
          <w:i/>
          <w:iCs/>
          <w:sz w:val="22"/>
          <w:szCs w:val="22"/>
          <w:lang w:val="en-CA"/>
        </w:rPr>
        <w:t xml:space="preserve">Correlation Matrix </w:t>
      </w:r>
      <w:r w:rsidRPr="00B81764">
        <w:rPr>
          <w:rStyle w:val="normaltextrun"/>
          <w:bCs/>
          <w:i/>
          <w:iCs/>
          <w:sz w:val="22"/>
          <w:szCs w:val="22"/>
          <w:lang w:val="en-CA"/>
        </w:rPr>
        <w:t xml:space="preserve">and √AVE-Scores (in bold) </w:t>
      </w:r>
      <w:r w:rsidRPr="00B81764">
        <w:rPr>
          <w:bCs/>
          <w:i/>
          <w:iCs/>
          <w:sz w:val="22"/>
          <w:szCs w:val="22"/>
          <w:lang w:val="en-CA"/>
        </w:rPr>
        <w:t xml:space="preserve">for the 20 </w:t>
      </w:r>
      <w:r w:rsidR="00F003E4" w:rsidRPr="00B81764">
        <w:rPr>
          <w:bCs/>
          <w:i/>
          <w:iCs/>
          <w:sz w:val="22"/>
          <w:szCs w:val="22"/>
          <w:lang w:val="en-CA"/>
        </w:rPr>
        <w:t>Companion</w:t>
      </w:r>
      <w:r w:rsidRPr="00B81764">
        <w:rPr>
          <w:bCs/>
          <w:i/>
          <w:iCs/>
          <w:sz w:val="22"/>
          <w:szCs w:val="22"/>
          <w:lang w:val="en-CA"/>
        </w:rPr>
        <w:t xml:space="preserve"> Design Factors</w:t>
      </w:r>
    </w:p>
    <w:p w14:paraId="5C7940D2" w14:textId="7222C890" w:rsidR="00230632" w:rsidRPr="00B81764" w:rsidRDefault="008E2E11" w:rsidP="009457E7">
      <w:pPr>
        <w:rPr>
          <w:rFonts w:eastAsia="Times New Roman"/>
          <w:b/>
          <w:color w:val="000000" w:themeColor="text1"/>
          <w:shd w:val="clear" w:color="auto" w:fill="FFFFFF"/>
          <w:lang w:val="en-CA"/>
        </w:rPr>
      </w:pPr>
      <w:r w:rsidRPr="00B81764">
        <w:rPr>
          <w:i/>
          <w:sz w:val="20"/>
          <w:szCs w:val="20"/>
          <w:lang w:val="en-CA"/>
        </w:rPr>
        <w:t>Note.</w:t>
      </w:r>
      <w:r w:rsidR="00B81764" w:rsidRPr="00B81764">
        <w:rPr>
          <w:i/>
          <w:sz w:val="20"/>
          <w:szCs w:val="20"/>
          <w:lang w:val="en-CA"/>
        </w:rPr>
        <w:t xml:space="preserve"> </w:t>
      </w:r>
      <w:r w:rsidR="00B81764" w:rsidRPr="00B81764">
        <w:rPr>
          <w:sz w:val="20"/>
          <w:szCs w:val="20"/>
          <w:lang w:val="en-CA"/>
        </w:rPr>
        <w:t>*</w:t>
      </w:r>
      <w:r w:rsidR="00B81764" w:rsidRPr="00BC0BC2">
        <w:rPr>
          <w:i/>
          <w:sz w:val="20"/>
          <w:szCs w:val="20"/>
          <w:lang w:val="en-CA"/>
        </w:rPr>
        <w:t>p</w:t>
      </w:r>
      <w:r w:rsidR="00B81764" w:rsidRPr="00B81764">
        <w:rPr>
          <w:sz w:val="20"/>
          <w:szCs w:val="20"/>
          <w:lang w:val="en-CA"/>
        </w:rPr>
        <w:t xml:space="preserve"> &lt; .05. **</w:t>
      </w:r>
      <w:r w:rsidR="00B81764" w:rsidRPr="00BC0BC2">
        <w:rPr>
          <w:i/>
          <w:sz w:val="20"/>
          <w:szCs w:val="20"/>
          <w:lang w:val="en-CA"/>
        </w:rPr>
        <w:t>p</w:t>
      </w:r>
      <w:r w:rsidR="00B81764" w:rsidRPr="00B81764">
        <w:rPr>
          <w:sz w:val="20"/>
          <w:szCs w:val="20"/>
          <w:lang w:val="en-CA"/>
        </w:rPr>
        <w:t xml:space="preserve"> &lt; .01. ***</w:t>
      </w:r>
      <w:r w:rsidR="00B81764" w:rsidRPr="00BC0BC2">
        <w:rPr>
          <w:i/>
          <w:sz w:val="20"/>
          <w:szCs w:val="20"/>
          <w:lang w:val="en-CA"/>
        </w:rPr>
        <w:t>p</w:t>
      </w:r>
      <w:r w:rsidR="00B81764" w:rsidRPr="00B81764">
        <w:rPr>
          <w:sz w:val="20"/>
          <w:szCs w:val="20"/>
          <w:lang w:val="en-CA"/>
        </w:rPr>
        <w:t xml:space="preserve"> &lt; .001;</w:t>
      </w:r>
      <w:r w:rsidR="00B81764">
        <w:rPr>
          <w:i/>
          <w:sz w:val="20"/>
          <w:szCs w:val="20"/>
          <w:lang w:val="en-CA"/>
        </w:rPr>
        <w:t xml:space="preserve"> </w:t>
      </w:r>
      <w:r w:rsidRPr="00B81764">
        <w:rPr>
          <w:sz w:val="20"/>
          <w:szCs w:val="20"/>
          <w:lang w:val="en-CA"/>
        </w:rPr>
        <w:t xml:space="preserve">AP = Appearance, AW = Awareness, EI = Emotional Intelligence, </w:t>
      </w:r>
      <w:proofErr w:type="spellStart"/>
      <w:r w:rsidRPr="00B81764">
        <w:rPr>
          <w:sz w:val="20"/>
          <w:szCs w:val="20"/>
          <w:lang w:val="en-CA"/>
        </w:rPr>
        <w:t>SoR</w:t>
      </w:r>
      <w:proofErr w:type="spellEnd"/>
      <w:r w:rsidRPr="00B81764">
        <w:rPr>
          <w:sz w:val="20"/>
          <w:szCs w:val="20"/>
          <w:lang w:val="en-CA"/>
        </w:rPr>
        <w:t xml:space="preserve"> = Social Relations, PS = Personality, OA = Own Agenda, BG = Background Story, CS = Context Sensitivity, AU = Autonomy, IA = Initiative and Activity, CWP = Communication with Player, CWN = Communication with NPCs, SR = Story Relevance, GR = Gameplay Relevance, PI = Player Independence, </w:t>
      </w:r>
      <w:r w:rsidR="006D09A3">
        <w:rPr>
          <w:sz w:val="20"/>
          <w:szCs w:val="20"/>
          <w:lang w:val="en-CA"/>
        </w:rPr>
        <w:t>C</w:t>
      </w:r>
      <w:r w:rsidRPr="00B81764">
        <w:rPr>
          <w:sz w:val="20"/>
          <w:szCs w:val="20"/>
          <w:lang w:val="en-CA"/>
        </w:rPr>
        <w:t xml:space="preserve">I = </w:t>
      </w:r>
      <w:r w:rsidR="006D09A3">
        <w:rPr>
          <w:sz w:val="20"/>
          <w:szCs w:val="20"/>
          <w:lang w:val="en-CA"/>
        </w:rPr>
        <w:t xml:space="preserve">Companion </w:t>
      </w:r>
      <w:r w:rsidRPr="00B81764">
        <w:rPr>
          <w:sz w:val="20"/>
          <w:szCs w:val="20"/>
          <w:lang w:val="en-CA"/>
        </w:rPr>
        <w:t xml:space="preserve">Independence, PP = Player Power, </w:t>
      </w:r>
      <w:r w:rsidR="006D09A3">
        <w:rPr>
          <w:sz w:val="20"/>
          <w:szCs w:val="20"/>
          <w:lang w:val="en-CA"/>
        </w:rPr>
        <w:t>C</w:t>
      </w:r>
      <w:r w:rsidRPr="00B81764">
        <w:rPr>
          <w:sz w:val="20"/>
          <w:szCs w:val="20"/>
          <w:lang w:val="en-CA"/>
        </w:rPr>
        <w:t xml:space="preserve">P = </w:t>
      </w:r>
      <w:r w:rsidR="006D09A3">
        <w:rPr>
          <w:sz w:val="20"/>
          <w:szCs w:val="20"/>
          <w:lang w:val="en-CA"/>
        </w:rPr>
        <w:t xml:space="preserve">Companion </w:t>
      </w:r>
      <w:r w:rsidRPr="00B81764">
        <w:rPr>
          <w:sz w:val="20"/>
          <w:szCs w:val="20"/>
          <w:lang w:val="en-CA"/>
        </w:rPr>
        <w:t xml:space="preserve">Power, SO = Player Obligation, </w:t>
      </w:r>
      <w:r w:rsidR="00301DA8">
        <w:rPr>
          <w:sz w:val="20"/>
          <w:szCs w:val="20"/>
          <w:lang w:val="en-CA"/>
        </w:rPr>
        <w:t>C</w:t>
      </w:r>
      <w:r w:rsidRPr="00B81764">
        <w:rPr>
          <w:sz w:val="20"/>
          <w:szCs w:val="20"/>
          <w:lang w:val="en-CA"/>
        </w:rPr>
        <w:t xml:space="preserve">O = </w:t>
      </w:r>
      <w:r w:rsidR="00301DA8">
        <w:rPr>
          <w:sz w:val="20"/>
          <w:szCs w:val="20"/>
          <w:lang w:val="en-CA"/>
        </w:rPr>
        <w:t>Companion</w:t>
      </w:r>
      <w:r w:rsidRPr="00B81764">
        <w:rPr>
          <w:sz w:val="20"/>
          <w:szCs w:val="20"/>
          <w:lang w:val="en-CA"/>
        </w:rPr>
        <w:t xml:space="preserve"> Obligation</w:t>
      </w:r>
      <w:r w:rsidR="00D11600" w:rsidRPr="00B81764">
        <w:rPr>
          <w:sz w:val="20"/>
          <w:szCs w:val="20"/>
          <w:lang w:val="en-CA"/>
        </w:rPr>
        <w:t>.</w:t>
      </w:r>
    </w:p>
    <w:sectPr w:rsidR="00230632" w:rsidRPr="00B81764" w:rsidSect="005F4AC3">
      <w:pgSz w:w="16840" w:h="1190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77100" w14:textId="77777777" w:rsidR="00EF0605" w:rsidRDefault="00EF0605" w:rsidP="003F2CC2">
      <w:r>
        <w:separator/>
      </w:r>
    </w:p>
  </w:endnote>
  <w:endnote w:type="continuationSeparator" w:id="0">
    <w:p w14:paraId="2F51AF93" w14:textId="77777777" w:rsidR="00EF0605" w:rsidRDefault="00EF0605" w:rsidP="003F2CC2">
      <w:r>
        <w:continuationSeparator/>
      </w:r>
    </w:p>
  </w:endnote>
  <w:endnote w:type="continuationNotice" w:id="1">
    <w:p w14:paraId="2913107E" w14:textId="77777777" w:rsidR="00EF0605" w:rsidRDefault="00EF06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4A47E" w14:textId="255C8110" w:rsidR="00B715BB" w:rsidRDefault="00B715BB" w:rsidP="009063AE">
    <w:pPr>
      <w:pStyle w:val="Fuzeile"/>
      <w:framePr w:wrap="none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78422A">
      <w:rPr>
        <w:rStyle w:val="Seitenzahl"/>
        <w:noProof/>
      </w:rPr>
      <w:t>1</w:t>
    </w:r>
    <w:r>
      <w:rPr>
        <w:rStyle w:val="Seitenzahl"/>
      </w:rPr>
      <w:fldChar w:fldCharType="end"/>
    </w:r>
  </w:p>
  <w:p w14:paraId="3B7CE0B0" w14:textId="77777777" w:rsidR="00B715BB" w:rsidRDefault="00B715B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D817C" w14:textId="6A8E095F" w:rsidR="00B715BB" w:rsidRDefault="00B715BB" w:rsidP="009063AE">
    <w:pPr>
      <w:pStyle w:val="Fuzeile"/>
      <w:framePr w:wrap="none" w:vAnchor="text" w:hAnchor="margin" w:xAlign="center" w:y="1"/>
      <w:rPr>
        <w:rStyle w:val="Seitenzahl"/>
      </w:rPr>
    </w:pPr>
  </w:p>
  <w:p w14:paraId="0D875B7D" w14:textId="77777777" w:rsidR="00B715BB" w:rsidRDefault="00B715B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69AE3" w14:textId="77777777" w:rsidR="00EF0605" w:rsidRDefault="00EF0605" w:rsidP="003F2CC2">
      <w:r>
        <w:separator/>
      </w:r>
    </w:p>
  </w:footnote>
  <w:footnote w:type="continuationSeparator" w:id="0">
    <w:p w14:paraId="6C8CEDAE" w14:textId="77777777" w:rsidR="00EF0605" w:rsidRDefault="00EF0605" w:rsidP="003F2CC2">
      <w:r>
        <w:continuationSeparator/>
      </w:r>
    </w:p>
  </w:footnote>
  <w:footnote w:type="continuationNotice" w:id="1">
    <w:p w14:paraId="5D9D31CE" w14:textId="77777777" w:rsidR="00EF0605" w:rsidRDefault="00EF06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342ED"/>
    <w:multiLevelType w:val="hybridMultilevel"/>
    <w:tmpl w:val="664E261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649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0MTQzMrQwMjM3NrNQ0lEKTi0uzszPAykwrwUAjNJBOCwAAAA="/>
  </w:docVars>
  <w:rsids>
    <w:rsidRoot w:val="009648DD"/>
    <w:rsid w:val="000216F5"/>
    <w:rsid w:val="00026A8F"/>
    <w:rsid w:val="0004354B"/>
    <w:rsid w:val="00050E7C"/>
    <w:rsid w:val="00070D85"/>
    <w:rsid w:val="000812D0"/>
    <w:rsid w:val="00087E06"/>
    <w:rsid w:val="00094B8B"/>
    <w:rsid w:val="000969AF"/>
    <w:rsid w:val="000B1FCA"/>
    <w:rsid w:val="000B491A"/>
    <w:rsid w:val="000D4396"/>
    <w:rsid w:val="000E3AB3"/>
    <w:rsid w:val="000F6BB1"/>
    <w:rsid w:val="00115395"/>
    <w:rsid w:val="00117F26"/>
    <w:rsid w:val="001225E8"/>
    <w:rsid w:val="00123E77"/>
    <w:rsid w:val="00124D26"/>
    <w:rsid w:val="0015463E"/>
    <w:rsid w:val="00155FAA"/>
    <w:rsid w:val="001661B2"/>
    <w:rsid w:val="001A0823"/>
    <w:rsid w:val="001A395A"/>
    <w:rsid w:val="001D068B"/>
    <w:rsid w:val="001E151A"/>
    <w:rsid w:val="001E3C54"/>
    <w:rsid w:val="001F3938"/>
    <w:rsid w:val="0021108E"/>
    <w:rsid w:val="0021300B"/>
    <w:rsid w:val="00217227"/>
    <w:rsid w:val="00230632"/>
    <w:rsid w:val="00275900"/>
    <w:rsid w:val="00284026"/>
    <w:rsid w:val="00290B64"/>
    <w:rsid w:val="002B71DF"/>
    <w:rsid w:val="002B7718"/>
    <w:rsid w:val="002D4E04"/>
    <w:rsid w:val="002E2B68"/>
    <w:rsid w:val="002E5D75"/>
    <w:rsid w:val="002F1967"/>
    <w:rsid w:val="002F2898"/>
    <w:rsid w:val="00301DA8"/>
    <w:rsid w:val="0030413F"/>
    <w:rsid w:val="003335A7"/>
    <w:rsid w:val="003643FA"/>
    <w:rsid w:val="003767AE"/>
    <w:rsid w:val="003A0C2B"/>
    <w:rsid w:val="003A0F7D"/>
    <w:rsid w:val="003B1B01"/>
    <w:rsid w:val="003B369D"/>
    <w:rsid w:val="003B5A29"/>
    <w:rsid w:val="003C669E"/>
    <w:rsid w:val="003D071D"/>
    <w:rsid w:val="003F2CC2"/>
    <w:rsid w:val="004042BF"/>
    <w:rsid w:val="00407448"/>
    <w:rsid w:val="004207C8"/>
    <w:rsid w:val="004213CC"/>
    <w:rsid w:val="00425E8D"/>
    <w:rsid w:val="004301E1"/>
    <w:rsid w:val="0044538B"/>
    <w:rsid w:val="00456A7C"/>
    <w:rsid w:val="0046345C"/>
    <w:rsid w:val="0046583A"/>
    <w:rsid w:val="00467ECB"/>
    <w:rsid w:val="0049202E"/>
    <w:rsid w:val="004B2789"/>
    <w:rsid w:val="004B58D4"/>
    <w:rsid w:val="004B7FE0"/>
    <w:rsid w:val="004D1A7E"/>
    <w:rsid w:val="004E1F5A"/>
    <w:rsid w:val="004E2DB5"/>
    <w:rsid w:val="004E464B"/>
    <w:rsid w:val="004E4BC3"/>
    <w:rsid w:val="004F49D8"/>
    <w:rsid w:val="005032D9"/>
    <w:rsid w:val="005062FC"/>
    <w:rsid w:val="005269E2"/>
    <w:rsid w:val="00550E5F"/>
    <w:rsid w:val="0055227E"/>
    <w:rsid w:val="005651F1"/>
    <w:rsid w:val="00585ED2"/>
    <w:rsid w:val="00587B02"/>
    <w:rsid w:val="00594869"/>
    <w:rsid w:val="00595563"/>
    <w:rsid w:val="005A1003"/>
    <w:rsid w:val="005A6D25"/>
    <w:rsid w:val="005B365D"/>
    <w:rsid w:val="005E01A8"/>
    <w:rsid w:val="005F0C9D"/>
    <w:rsid w:val="005F4AC3"/>
    <w:rsid w:val="00606584"/>
    <w:rsid w:val="00607AE9"/>
    <w:rsid w:val="00607B75"/>
    <w:rsid w:val="00616086"/>
    <w:rsid w:val="00623716"/>
    <w:rsid w:val="00625393"/>
    <w:rsid w:val="00646595"/>
    <w:rsid w:val="00652B33"/>
    <w:rsid w:val="00657C06"/>
    <w:rsid w:val="00667AEC"/>
    <w:rsid w:val="006742EC"/>
    <w:rsid w:val="00680C9D"/>
    <w:rsid w:val="006811F9"/>
    <w:rsid w:val="006C41D2"/>
    <w:rsid w:val="006D09A3"/>
    <w:rsid w:val="006E471E"/>
    <w:rsid w:val="006E48E9"/>
    <w:rsid w:val="006F79D0"/>
    <w:rsid w:val="00702E9F"/>
    <w:rsid w:val="00707B2A"/>
    <w:rsid w:val="00714521"/>
    <w:rsid w:val="00715FF3"/>
    <w:rsid w:val="007224B4"/>
    <w:rsid w:val="00725589"/>
    <w:rsid w:val="00732916"/>
    <w:rsid w:val="0073668C"/>
    <w:rsid w:val="00746A27"/>
    <w:rsid w:val="00754D49"/>
    <w:rsid w:val="00780A0C"/>
    <w:rsid w:val="0078422A"/>
    <w:rsid w:val="007B1C42"/>
    <w:rsid w:val="007B68B1"/>
    <w:rsid w:val="007C3E5F"/>
    <w:rsid w:val="007D4238"/>
    <w:rsid w:val="007E61D0"/>
    <w:rsid w:val="007E7613"/>
    <w:rsid w:val="0080374E"/>
    <w:rsid w:val="0080691B"/>
    <w:rsid w:val="00830098"/>
    <w:rsid w:val="0087650E"/>
    <w:rsid w:val="00885338"/>
    <w:rsid w:val="008A7CF7"/>
    <w:rsid w:val="008B1CFD"/>
    <w:rsid w:val="008D0441"/>
    <w:rsid w:val="008D31F7"/>
    <w:rsid w:val="008D4C74"/>
    <w:rsid w:val="008E0326"/>
    <w:rsid w:val="008E2E11"/>
    <w:rsid w:val="009015DD"/>
    <w:rsid w:val="009457E7"/>
    <w:rsid w:val="00955939"/>
    <w:rsid w:val="00961D90"/>
    <w:rsid w:val="009648DD"/>
    <w:rsid w:val="00973A6B"/>
    <w:rsid w:val="0098360C"/>
    <w:rsid w:val="00985F40"/>
    <w:rsid w:val="00995192"/>
    <w:rsid w:val="009B17E5"/>
    <w:rsid w:val="009B418B"/>
    <w:rsid w:val="009B7E27"/>
    <w:rsid w:val="009C1CA0"/>
    <w:rsid w:val="009C6214"/>
    <w:rsid w:val="009F292C"/>
    <w:rsid w:val="00A17079"/>
    <w:rsid w:val="00A257B4"/>
    <w:rsid w:val="00A3331D"/>
    <w:rsid w:val="00A34A7E"/>
    <w:rsid w:val="00A4512D"/>
    <w:rsid w:val="00A53BB1"/>
    <w:rsid w:val="00A72DF1"/>
    <w:rsid w:val="00A74910"/>
    <w:rsid w:val="00A828A2"/>
    <w:rsid w:val="00A9141B"/>
    <w:rsid w:val="00AA2DC6"/>
    <w:rsid w:val="00AC4064"/>
    <w:rsid w:val="00AF5161"/>
    <w:rsid w:val="00B07F57"/>
    <w:rsid w:val="00B22B82"/>
    <w:rsid w:val="00B36440"/>
    <w:rsid w:val="00B42342"/>
    <w:rsid w:val="00B572A3"/>
    <w:rsid w:val="00B5763E"/>
    <w:rsid w:val="00B60E92"/>
    <w:rsid w:val="00B715BB"/>
    <w:rsid w:val="00B800FB"/>
    <w:rsid w:val="00B81764"/>
    <w:rsid w:val="00B83561"/>
    <w:rsid w:val="00B907BA"/>
    <w:rsid w:val="00B97B02"/>
    <w:rsid w:val="00B97B09"/>
    <w:rsid w:val="00BB1605"/>
    <w:rsid w:val="00BB7218"/>
    <w:rsid w:val="00BC0BC2"/>
    <w:rsid w:val="00BE7CD7"/>
    <w:rsid w:val="00BF191F"/>
    <w:rsid w:val="00C11647"/>
    <w:rsid w:val="00C14AB1"/>
    <w:rsid w:val="00C27175"/>
    <w:rsid w:val="00C56DE0"/>
    <w:rsid w:val="00C6126C"/>
    <w:rsid w:val="00C65276"/>
    <w:rsid w:val="00C81C71"/>
    <w:rsid w:val="00C83B29"/>
    <w:rsid w:val="00C84B65"/>
    <w:rsid w:val="00C9422E"/>
    <w:rsid w:val="00CD3478"/>
    <w:rsid w:val="00CF32C4"/>
    <w:rsid w:val="00D11600"/>
    <w:rsid w:val="00D1449B"/>
    <w:rsid w:val="00D22027"/>
    <w:rsid w:val="00D42B95"/>
    <w:rsid w:val="00D5285F"/>
    <w:rsid w:val="00D52E38"/>
    <w:rsid w:val="00D76CDC"/>
    <w:rsid w:val="00DA1F63"/>
    <w:rsid w:val="00DA5365"/>
    <w:rsid w:val="00DB0D09"/>
    <w:rsid w:val="00DB4390"/>
    <w:rsid w:val="00DC5397"/>
    <w:rsid w:val="00E02E69"/>
    <w:rsid w:val="00E20213"/>
    <w:rsid w:val="00E3187E"/>
    <w:rsid w:val="00E4534A"/>
    <w:rsid w:val="00E650BB"/>
    <w:rsid w:val="00E719B2"/>
    <w:rsid w:val="00E72B66"/>
    <w:rsid w:val="00E850E6"/>
    <w:rsid w:val="00E97DC2"/>
    <w:rsid w:val="00EA28CA"/>
    <w:rsid w:val="00EE6C7C"/>
    <w:rsid w:val="00EF0605"/>
    <w:rsid w:val="00EF208D"/>
    <w:rsid w:val="00F003E4"/>
    <w:rsid w:val="00F06B5B"/>
    <w:rsid w:val="00F0725B"/>
    <w:rsid w:val="00F11888"/>
    <w:rsid w:val="00F31E87"/>
    <w:rsid w:val="00F364BC"/>
    <w:rsid w:val="00F43EC9"/>
    <w:rsid w:val="00F60978"/>
    <w:rsid w:val="00F8443F"/>
    <w:rsid w:val="00F85409"/>
    <w:rsid w:val="00F90F09"/>
    <w:rsid w:val="00FB0979"/>
    <w:rsid w:val="00FB732D"/>
    <w:rsid w:val="00FE0ED2"/>
    <w:rsid w:val="00FF5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CDB9BD"/>
  <w14:defaultImageDpi w14:val="3276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46595"/>
    <w:rPr>
      <w:rFonts w:ascii="Times New Roman" w:hAnsi="Times New Roman" w:cs="Times New Roman"/>
      <w:lang w:eastAsia="en-GB"/>
    </w:rPr>
  </w:style>
  <w:style w:type="paragraph" w:styleId="berschrift1">
    <w:name w:val="heading 1"/>
    <w:aliases w:val="Article title"/>
    <w:basedOn w:val="Standard"/>
    <w:next w:val="Standard"/>
    <w:link w:val="berschrift1Zchn"/>
    <w:autoRedefine/>
    <w:uiPriority w:val="9"/>
    <w:qFormat/>
    <w:rsid w:val="00646595"/>
    <w:pPr>
      <w:keepNext/>
      <w:keepLines/>
      <w:spacing w:before="120" w:line="360" w:lineRule="auto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berschrift2">
    <w:name w:val="heading 2"/>
    <w:aliases w:val="Section heading"/>
    <w:basedOn w:val="Standard"/>
    <w:next w:val="Standard"/>
    <w:link w:val="berschrift2Zchn"/>
    <w:autoRedefine/>
    <w:uiPriority w:val="9"/>
    <w:unhideWhenUsed/>
    <w:qFormat/>
    <w:rsid w:val="00AA2DC6"/>
    <w:pPr>
      <w:keepNext/>
      <w:keepLines/>
      <w:spacing w:before="100" w:beforeAutospacing="1" w:after="100" w:afterAutospacing="1"/>
      <w:outlineLvl w:val="1"/>
    </w:pPr>
    <w:rPr>
      <w:rFonts w:eastAsia="Times New Roman"/>
      <w:b/>
      <w:color w:val="000000" w:themeColor="text1"/>
      <w:sz w:val="28"/>
      <w:szCs w:val="26"/>
      <w:shd w:val="clear" w:color="auto" w:fill="FFFFFF"/>
    </w:rPr>
  </w:style>
  <w:style w:type="paragraph" w:styleId="berschrift3">
    <w:name w:val="heading 3"/>
    <w:aliases w:val="Subheading"/>
    <w:basedOn w:val="Standard"/>
    <w:next w:val="Standard"/>
    <w:link w:val="berschrift3Zchn"/>
    <w:autoRedefine/>
    <w:uiPriority w:val="9"/>
    <w:unhideWhenUsed/>
    <w:qFormat/>
    <w:rsid w:val="00607AE9"/>
    <w:pPr>
      <w:keepNext/>
      <w:keepLines/>
      <w:spacing w:before="100" w:beforeAutospacing="1" w:after="100" w:afterAutospacing="1"/>
      <w:outlineLvl w:val="2"/>
    </w:pPr>
    <w:rPr>
      <w:rFonts w:eastAsia="Times New Roman"/>
      <w:b/>
      <w:color w:val="000000" w:themeColor="text1"/>
      <w:shd w:val="clear" w:color="auto" w:fill="FFFFF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apple-converted-space">
    <w:name w:val="apple-converted-space"/>
    <w:basedOn w:val="Absatz-Standardschriftart"/>
    <w:rsid w:val="009648DD"/>
  </w:style>
  <w:style w:type="character" w:customStyle="1" w:styleId="berschrift1Zchn">
    <w:name w:val="Überschrift 1 Zchn"/>
    <w:aliases w:val="Article title Zchn"/>
    <w:basedOn w:val="Absatz-Standardschriftart"/>
    <w:link w:val="berschrift1"/>
    <w:uiPriority w:val="9"/>
    <w:rsid w:val="00646595"/>
    <w:rPr>
      <w:rFonts w:ascii="Times New Roman" w:eastAsiaTheme="majorEastAsia" w:hAnsi="Times New Roman" w:cstheme="majorBidi"/>
      <w:b/>
      <w:color w:val="000000" w:themeColor="text1"/>
      <w:sz w:val="32"/>
      <w:szCs w:val="32"/>
      <w:lang w:eastAsia="en-GB"/>
    </w:rPr>
  </w:style>
  <w:style w:type="character" w:customStyle="1" w:styleId="berschrift2Zchn">
    <w:name w:val="Überschrift 2 Zchn"/>
    <w:aliases w:val="Section heading Zchn"/>
    <w:basedOn w:val="Absatz-Standardschriftart"/>
    <w:link w:val="berschrift2"/>
    <w:uiPriority w:val="9"/>
    <w:rsid w:val="00AA2DC6"/>
    <w:rPr>
      <w:rFonts w:ascii="Times New Roman" w:eastAsia="Times New Roman" w:hAnsi="Times New Roman" w:cs="Times New Roman"/>
      <w:b/>
      <w:color w:val="000000" w:themeColor="text1"/>
      <w:sz w:val="28"/>
      <w:szCs w:val="26"/>
      <w:lang w:eastAsia="en-GB"/>
    </w:rPr>
  </w:style>
  <w:style w:type="character" w:customStyle="1" w:styleId="berschrift3Zchn">
    <w:name w:val="Überschrift 3 Zchn"/>
    <w:aliases w:val="Subheading Zchn"/>
    <w:basedOn w:val="Absatz-Standardschriftart"/>
    <w:link w:val="berschrift3"/>
    <w:uiPriority w:val="9"/>
    <w:rsid w:val="00607AE9"/>
    <w:rPr>
      <w:rFonts w:ascii="Times New Roman" w:eastAsia="Times New Roman" w:hAnsi="Times New Roman" w:cs="Times New Roman"/>
      <w:b/>
      <w:color w:val="000000" w:themeColor="text1"/>
      <w:lang w:eastAsia="en-GB"/>
    </w:rPr>
  </w:style>
  <w:style w:type="paragraph" w:styleId="KeinLeerraum">
    <w:name w:val="No Spacing"/>
    <w:uiPriority w:val="1"/>
    <w:rsid w:val="00885338"/>
    <w:rPr>
      <w:rFonts w:ascii="Times New Roman" w:hAnsi="Times New Roman" w:cs="Times New Roman"/>
      <w:lang w:eastAsia="en-GB"/>
    </w:rPr>
  </w:style>
  <w:style w:type="table" w:styleId="Tabellenraster">
    <w:name w:val="Table Grid"/>
    <w:basedOn w:val="NormaleTabelle"/>
    <w:uiPriority w:val="39"/>
    <w:rsid w:val="00B97B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2D4E04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E3AB3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E3AB3"/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E3AB3"/>
    <w:rPr>
      <w:rFonts w:ascii="Times New Roman" w:hAnsi="Times New Roman" w:cs="Times New Roman"/>
      <w:lang w:eastAsia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E3AB3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E3AB3"/>
    <w:rPr>
      <w:rFonts w:ascii="Times New Roman" w:hAnsi="Times New Roman" w:cs="Times New Roman"/>
      <w:b/>
      <w:bCs/>
      <w:sz w:val="20"/>
      <w:szCs w:val="20"/>
      <w:lang w:eastAsia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E3AB3"/>
    <w:rPr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E3AB3"/>
    <w:rPr>
      <w:rFonts w:ascii="Times New Roman" w:hAnsi="Times New Roman" w:cs="Times New Roman"/>
      <w:sz w:val="18"/>
      <w:szCs w:val="18"/>
      <w:lang w:eastAsia="en-GB"/>
    </w:rPr>
  </w:style>
  <w:style w:type="paragraph" w:styleId="Beschriftung">
    <w:name w:val="caption"/>
    <w:basedOn w:val="Standard"/>
    <w:next w:val="Standard"/>
    <w:uiPriority w:val="35"/>
    <w:unhideWhenUsed/>
    <w:qFormat/>
    <w:rsid w:val="003C669E"/>
    <w:pPr>
      <w:spacing w:after="80"/>
      <w:jc w:val="center"/>
    </w:pPr>
    <w:rPr>
      <w:iCs/>
      <w:color w:val="000000" w:themeColor="text1"/>
      <w:sz w:val="20"/>
      <w:szCs w:val="18"/>
    </w:rPr>
  </w:style>
  <w:style w:type="paragraph" w:styleId="Listenabsatz">
    <w:name w:val="List Paragraph"/>
    <w:basedOn w:val="Standard"/>
    <w:uiPriority w:val="34"/>
    <w:qFormat/>
    <w:rsid w:val="005A6D25"/>
    <w:pPr>
      <w:ind w:left="720"/>
      <w:contextualSpacing/>
    </w:pPr>
  </w:style>
  <w:style w:type="paragraph" w:customStyle="1" w:styleId="References">
    <w:name w:val="References"/>
    <w:basedOn w:val="KeinLeerraum"/>
    <w:autoRedefine/>
    <w:qFormat/>
    <w:rsid w:val="000D4396"/>
    <w:pPr>
      <w:spacing w:before="100" w:beforeAutospacing="1" w:after="100" w:afterAutospacing="1"/>
    </w:pPr>
    <w:rPr>
      <w:sz w:val="20"/>
    </w:rPr>
  </w:style>
  <w:style w:type="character" w:styleId="Hervorhebung">
    <w:name w:val="Emphasis"/>
    <w:basedOn w:val="Absatz-Standardschriftart"/>
    <w:uiPriority w:val="20"/>
    <w:rsid w:val="0044538B"/>
    <w:rPr>
      <w:i/>
      <w:iCs/>
    </w:rPr>
  </w:style>
  <w:style w:type="paragraph" w:styleId="Kopfzeile">
    <w:name w:val="header"/>
    <w:basedOn w:val="Standard"/>
    <w:link w:val="KopfzeileZchn"/>
    <w:uiPriority w:val="99"/>
    <w:unhideWhenUsed/>
    <w:rsid w:val="003F2CC2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F2CC2"/>
    <w:rPr>
      <w:rFonts w:ascii="Times New Roman" w:hAnsi="Times New Roman" w:cs="Times New Roman"/>
      <w:lang w:eastAsia="en-GB"/>
    </w:rPr>
  </w:style>
  <w:style w:type="paragraph" w:styleId="Fuzeile">
    <w:name w:val="footer"/>
    <w:basedOn w:val="Standard"/>
    <w:link w:val="FuzeileZchn"/>
    <w:uiPriority w:val="99"/>
    <w:unhideWhenUsed/>
    <w:rsid w:val="003F2CC2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F2CC2"/>
    <w:rPr>
      <w:rFonts w:ascii="Times New Roman" w:hAnsi="Times New Roman" w:cs="Times New Roman"/>
      <w:lang w:eastAsia="en-GB"/>
    </w:rPr>
  </w:style>
  <w:style w:type="character" w:styleId="Seitenzahl">
    <w:name w:val="page number"/>
    <w:basedOn w:val="Absatz-Standardschriftart"/>
    <w:uiPriority w:val="99"/>
    <w:semiHidden/>
    <w:unhideWhenUsed/>
    <w:rsid w:val="00B715BB"/>
  </w:style>
  <w:style w:type="character" w:styleId="Zeilennummer">
    <w:name w:val="line number"/>
    <w:basedOn w:val="Absatz-Standardschriftart"/>
    <w:uiPriority w:val="99"/>
    <w:semiHidden/>
    <w:unhideWhenUsed/>
    <w:rsid w:val="00E650BB"/>
  </w:style>
  <w:style w:type="character" w:customStyle="1" w:styleId="normaltextrun">
    <w:name w:val="normaltextrun"/>
    <w:basedOn w:val="Absatz-Standardschriftart"/>
    <w:rsid w:val="008E2E11"/>
  </w:style>
  <w:style w:type="paragraph" w:customStyle="1" w:styleId="StandardohneEinzugmitLZdavor">
    <w:name w:val="Standard ohne Einzug mit LZ davor"/>
    <w:basedOn w:val="Standard"/>
    <w:qFormat/>
    <w:rsid w:val="000F6BB1"/>
    <w:pPr>
      <w:spacing w:before="240" w:line="360" w:lineRule="auto"/>
    </w:pPr>
    <w:rPr>
      <w:rFonts w:eastAsia="Times New Roman"/>
      <w:sz w:val="19"/>
      <w:szCs w:val="20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8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4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0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4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3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Publisher>
  <Details>
    <publisher-name>Hindawi Publishing Corporation</publisher-name>
    <date>14-05-2018</date>
    <Creator>Hindawi DE Staff</Creator>
  </Details>
</Publisher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AB5672D9740C4F9218A9187DCD37C3" ma:contentTypeVersion="9" ma:contentTypeDescription="Ein neues Dokument erstellen." ma:contentTypeScope="" ma:versionID="73fabe4d1006ddf1504bbf2add5131b8">
  <xsd:schema xmlns:xsd="http://www.w3.org/2001/XMLSchema" xmlns:xs="http://www.w3.org/2001/XMLSchema" xmlns:p="http://schemas.microsoft.com/office/2006/metadata/properties" xmlns:ns2="ddf15ed8-5442-40ee-84cf-8d4bb537e8b2" targetNamespace="http://schemas.microsoft.com/office/2006/metadata/properties" ma:root="true" ma:fieldsID="b586a16179296b9ed342817d3dde4549" ns2:_="">
    <xsd:import namespace="ddf15ed8-5442-40ee-84cf-8d4bb537e8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15ed8-5442-40ee-84cf-8d4bb537e8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D62C5A-8F18-F44C-9195-5561C74558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F1652D-3FF4-49EA-B8B2-441915B608B3}">
  <ds:schemaRefs/>
</ds:datastoreItem>
</file>

<file path=customXml/itemProps3.xml><?xml version="1.0" encoding="utf-8"?>
<ds:datastoreItem xmlns:ds="http://schemas.openxmlformats.org/officeDocument/2006/customXml" ds:itemID="{002DB6CD-568E-4FA1-9BCE-907E4D882A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f15ed8-5442-40ee-84cf-8d4bb537e8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1937DC-ACAA-4028-94FC-DB6F89C4EA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F8440C3-042C-4E47-AE6C-BBB36419BEE9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ddf15ed8-5442-40ee-84cf-8d4bb537e8b2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50</Words>
  <Characters>1039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ndawi Publishing</Company>
  <LinksUpToDate>false</LinksUpToDate>
  <CharactersWithSpaces>1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Faust</dc:creator>
  <cp:lastModifiedBy>André</cp:lastModifiedBy>
  <cp:revision>2</cp:revision>
  <cp:lastPrinted>2023-02-03T05:00:00Z</cp:lastPrinted>
  <dcterms:created xsi:type="dcterms:W3CDTF">2024-03-21T08:40:00Z</dcterms:created>
  <dcterms:modified xsi:type="dcterms:W3CDTF">2024-03-21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B5672D9740C4F9218A9187DCD37C3</vt:lpwstr>
  </property>
</Properties>
</file>